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929D7" w14:textId="77777777" w:rsidR="00E27D09" w:rsidRDefault="00F47313">
      <w:pPr>
        <w:pStyle w:val="Title"/>
      </w:pPr>
      <w:r>
        <w:t>Six</w:t>
      </w:r>
      <w:r w:rsidR="00E27D09">
        <w:t xml:space="preserve"> Output Programs</w:t>
      </w:r>
    </w:p>
    <w:p w14:paraId="1B96DB60" w14:textId="77777777" w:rsidR="00E27D09" w:rsidRDefault="00E27D09"/>
    <w:p w14:paraId="056AA32F" w14:textId="77777777" w:rsidR="00E27D09" w:rsidRDefault="00E27D09" w:rsidP="00285487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</w:tabs>
      </w:pPr>
      <w:r>
        <w:t xml:space="preserve">Create a new project.  Name it </w:t>
      </w:r>
      <w:r>
        <w:rPr>
          <w:b/>
          <w:bCs/>
        </w:rPr>
        <w:t>HW_2a</w:t>
      </w:r>
      <w:r>
        <w:t>.</w:t>
      </w:r>
    </w:p>
    <w:p w14:paraId="6702E31E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74CFD3B5" w14:textId="77777777" w:rsidR="00E27D09" w:rsidRDefault="00E27D09">
      <w:pPr>
        <w:pStyle w:val="Header"/>
        <w:tabs>
          <w:tab w:val="clear" w:pos="4320"/>
          <w:tab w:val="clear" w:pos="8640"/>
        </w:tabs>
      </w:pPr>
      <w:r>
        <w:t>Create a new .</w:t>
      </w:r>
      <w:proofErr w:type="spellStart"/>
      <w:r>
        <w:t>cpp</w:t>
      </w:r>
      <w:proofErr w:type="spellEnd"/>
      <w:r>
        <w:t xml:space="preserve"> file.  Name it </w:t>
      </w:r>
      <w:r>
        <w:rPr>
          <w:b/>
          <w:bCs/>
        </w:rPr>
        <w:t>HW_2a</w:t>
      </w:r>
      <w:r>
        <w:t xml:space="preserve">. </w:t>
      </w:r>
    </w:p>
    <w:p w14:paraId="63F9B07A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7CF41D8C" w14:textId="77777777" w:rsidR="00E27D09" w:rsidRDefault="00E27D09">
      <w:pPr>
        <w:pStyle w:val="Header"/>
        <w:tabs>
          <w:tab w:val="clear" w:pos="4320"/>
          <w:tab w:val="clear" w:pos="8640"/>
        </w:tabs>
      </w:pPr>
      <w:r>
        <w:t xml:space="preserve">Write a C++ program that outputs to the screen:  </w:t>
      </w:r>
      <w:r w:rsidR="00C90656">
        <w:t xml:space="preserve">   </w:t>
      </w:r>
      <w:r w:rsidRPr="00C90656">
        <w:rPr>
          <w:rFonts w:ascii="Courier New" w:hAnsi="Courier New" w:cs="Courier New"/>
          <w:bCs/>
        </w:rPr>
        <w:t>C++ program</w:t>
      </w:r>
      <w:r w:rsidR="00055BC1" w:rsidRPr="00C90656">
        <w:rPr>
          <w:rFonts w:ascii="Courier New" w:hAnsi="Courier New" w:cs="Courier New"/>
          <w:bCs/>
        </w:rPr>
        <w:t>ming is easy</w:t>
      </w:r>
      <w:r w:rsidRPr="00C90656">
        <w:rPr>
          <w:rFonts w:ascii="Courier New" w:hAnsi="Courier New" w:cs="Courier New"/>
          <w:bCs/>
        </w:rPr>
        <w:t>!</w:t>
      </w:r>
      <w:r>
        <w:t xml:space="preserve"> </w:t>
      </w:r>
    </w:p>
    <w:p w14:paraId="3C1E6CE9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7644F398" w14:textId="77777777" w:rsidR="00E27D09" w:rsidRDefault="00E27D09" w:rsidP="008D553B">
      <w:pPr>
        <w:pStyle w:val="Header"/>
        <w:tabs>
          <w:tab w:val="clear" w:pos="4320"/>
          <w:tab w:val="clear" w:pos="8640"/>
        </w:tabs>
        <w:spacing w:line="360" w:lineRule="auto"/>
      </w:pPr>
      <w:r>
        <w:t xml:space="preserve">Copy and Paste the output </w:t>
      </w:r>
      <w:r w:rsidR="008D553B">
        <w:t>below</w:t>
      </w:r>
      <w:r>
        <w:t xml:space="preserve"> your source code.</w:t>
      </w:r>
    </w:p>
    <w:p w14:paraId="4E41FCF6" w14:textId="77777777" w:rsidR="007B7E2C" w:rsidRDefault="007B7E2C" w:rsidP="007B7E2C">
      <w:pPr>
        <w:pStyle w:val="Header"/>
        <w:tabs>
          <w:tab w:val="clear" w:pos="4320"/>
          <w:tab w:val="clear" w:pos="8640"/>
        </w:tabs>
        <w:spacing w:line="360" w:lineRule="auto"/>
      </w:pPr>
      <w:r w:rsidRPr="008D553B">
        <w:rPr>
          <w:u w:val="single"/>
        </w:rPr>
        <w:t>Note</w:t>
      </w:r>
      <w:r>
        <w:t xml:space="preserve">:   For all </w:t>
      </w:r>
      <w:r w:rsidR="00CE4032">
        <w:t>5</w:t>
      </w:r>
      <w:r>
        <w:t xml:space="preserve"> parts, include an </w:t>
      </w:r>
      <w:r w:rsidRPr="00064366">
        <w:rPr>
          <w:u w:val="single"/>
        </w:rPr>
        <w:t>information section</w:t>
      </w:r>
      <w:r>
        <w:t xml:space="preserve"> at the top of each program.  (See syllabus)</w:t>
      </w:r>
    </w:p>
    <w:p w14:paraId="54925530" w14:textId="77777777" w:rsidR="007B7E2C" w:rsidRPr="00064366" w:rsidRDefault="007B7E2C" w:rsidP="007B7E2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Include your name, class, and homework in </w:t>
      </w:r>
      <w:r w:rsidRPr="00064366">
        <w:rPr>
          <w:bCs/>
        </w:rPr>
        <w:t>comments</w:t>
      </w:r>
      <w:r>
        <w:rPr>
          <w:bCs/>
        </w:rPr>
        <w:t>.</w:t>
      </w:r>
    </w:p>
    <w:p w14:paraId="0CDAFAE4" w14:textId="77777777" w:rsidR="007B7E2C" w:rsidRPr="00AC6DC3" w:rsidRDefault="007B7E2C" w:rsidP="007B7E2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rPr>
          <w:bCs/>
        </w:rPr>
        <w:t>Make sure to include the separator lines as shown in the syllabus.</w:t>
      </w:r>
    </w:p>
    <w:p w14:paraId="47D7B83F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34B16887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1503D29F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4EB3CD7E" w14:textId="77777777" w:rsidR="00E27D09" w:rsidRDefault="00E27D09" w:rsidP="00285487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</w:tabs>
      </w:pPr>
      <w:r>
        <w:t xml:space="preserve">Create a second project </w:t>
      </w:r>
      <w:r>
        <w:rPr>
          <w:b/>
          <w:bCs/>
        </w:rPr>
        <w:t>HW_2b</w:t>
      </w:r>
      <w:r>
        <w:t>.</w:t>
      </w:r>
    </w:p>
    <w:p w14:paraId="62DF294C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2640303D" w14:textId="77777777" w:rsidR="00E27D09" w:rsidRDefault="00E27D09">
      <w:pPr>
        <w:pStyle w:val="Header"/>
        <w:tabs>
          <w:tab w:val="clear" w:pos="4320"/>
          <w:tab w:val="clear" w:pos="8640"/>
        </w:tabs>
      </w:pPr>
      <w:r>
        <w:t>Create a .</w:t>
      </w:r>
      <w:proofErr w:type="spellStart"/>
      <w:r>
        <w:t>cpp</w:t>
      </w:r>
      <w:proofErr w:type="spellEnd"/>
      <w:r>
        <w:t xml:space="preserve"> file </w:t>
      </w:r>
      <w:r>
        <w:rPr>
          <w:b/>
          <w:bCs/>
        </w:rPr>
        <w:t>HW_2b</w:t>
      </w:r>
      <w:r>
        <w:t>.</w:t>
      </w:r>
    </w:p>
    <w:p w14:paraId="07874FA8" w14:textId="77777777" w:rsidR="00E27D09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6D079C0C" w14:textId="77777777" w:rsidR="00C90656" w:rsidRPr="00C90656" w:rsidRDefault="00C90656" w:rsidP="00C90656">
      <w:pPr>
        <w:pStyle w:val="Header"/>
        <w:numPr>
          <w:ilvl w:val="0"/>
          <w:numId w:val="1"/>
        </w:numPr>
        <w:tabs>
          <w:tab w:val="clear" w:pos="1080"/>
          <w:tab w:val="clear" w:pos="4320"/>
          <w:tab w:val="clear" w:pos="8640"/>
          <w:tab w:val="num" w:pos="360"/>
        </w:tabs>
        <w:ind w:left="360"/>
      </w:pPr>
      <w:r w:rsidRPr="00C90656">
        <w:t xml:space="preserve">Declare a variable of </w:t>
      </w:r>
      <w:r w:rsidRPr="00C90656">
        <w:rPr>
          <w:i/>
        </w:rPr>
        <w:t>int</w:t>
      </w:r>
      <w:r w:rsidRPr="00C90656">
        <w:t xml:space="preserve"> data type.</w:t>
      </w:r>
    </w:p>
    <w:p w14:paraId="57FA6527" w14:textId="77777777" w:rsidR="00C90656" w:rsidRPr="00C90656" w:rsidRDefault="00C90656" w:rsidP="00C90656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3C077F7B" w14:textId="77777777" w:rsidR="00C90656" w:rsidRPr="00C90656" w:rsidRDefault="00C90656" w:rsidP="00C90656">
      <w:pPr>
        <w:pStyle w:val="Header"/>
        <w:numPr>
          <w:ilvl w:val="0"/>
          <w:numId w:val="1"/>
        </w:numPr>
        <w:tabs>
          <w:tab w:val="clear" w:pos="1080"/>
          <w:tab w:val="clear" w:pos="4320"/>
          <w:tab w:val="clear" w:pos="8640"/>
          <w:tab w:val="num" w:pos="360"/>
        </w:tabs>
        <w:ind w:left="360"/>
      </w:pPr>
      <w:r w:rsidRPr="00C90656">
        <w:t xml:space="preserve">Name the variable </w:t>
      </w:r>
      <w:proofErr w:type="spellStart"/>
      <w:r w:rsidRPr="00C90656">
        <w:rPr>
          <w:i/>
        </w:rPr>
        <w:t>myAge</w:t>
      </w:r>
      <w:proofErr w:type="spellEnd"/>
      <w:r w:rsidRPr="00C90656">
        <w:t>.</w:t>
      </w:r>
    </w:p>
    <w:p w14:paraId="06B26442" w14:textId="77777777" w:rsidR="00C90656" w:rsidRPr="00C90656" w:rsidRDefault="00C90656" w:rsidP="00C90656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04BCF1E6" w14:textId="77777777" w:rsidR="00C90656" w:rsidRPr="00C90656" w:rsidRDefault="00C90656" w:rsidP="00C90656">
      <w:pPr>
        <w:pStyle w:val="Header"/>
        <w:numPr>
          <w:ilvl w:val="0"/>
          <w:numId w:val="1"/>
        </w:numPr>
        <w:tabs>
          <w:tab w:val="clear" w:pos="1080"/>
          <w:tab w:val="clear" w:pos="4320"/>
          <w:tab w:val="clear" w:pos="8640"/>
          <w:tab w:val="num" w:pos="360"/>
        </w:tabs>
        <w:ind w:left="360"/>
      </w:pPr>
      <w:r w:rsidRPr="00C90656">
        <w:rPr>
          <w:u w:val="single"/>
        </w:rPr>
        <w:t>Initialize</w:t>
      </w:r>
      <w:r w:rsidRPr="00C90656">
        <w:t xml:space="preserve"> the variable with your age.  (If you are 21, then assign 21, etc.)</w:t>
      </w:r>
    </w:p>
    <w:p w14:paraId="5F98C7B0" w14:textId="77777777" w:rsidR="00C90656" w:rsidRPr="00C90656" w:rsidRDefault="00C90656" w:rsidP="00C90656">
      <w:pPr>
        <w:pStyle w:val="ListParagraph"/>
      </w:pPr>
    </w:p>
    <w:p w14:paraId="0331A18E" w14:textId="77777777" w:rsidR="00C90656" w:rsidRPr="00C90656" w:rsidRDefault="00C90656" w:rsidP="00C90656">
      <w:pPr>
        <w:pStyle w:val="Header"/>
        <w:numPr>
          <w:ilvl w:val="0"/>
          <w:numId w:val="1"/>
        </w:numPr>
        <w:tabs>
          <w:tab w:val="clear" w:pos="1080"/>
          <w:tab w:val="clear" w:pos="4320"/>
          <w:tab w:val="clear" w:pos="8640"/>
          <w:tab w:val="num" w:pos="360"/>
        </w:tabs>
        <w:ind w:left="360"/>
      </w:pPr>
      <w:r w:rsidRPr="00C90656">
        <w:t xml:space="preserve">Write a statement that outputs your age to the screen.    </w:t>
      </w:r>
    </w:p>
    <w:p w14:paraId="220F664E" w14:textId="77777777" w:rsidR="00C90656" w:rsidRPr="00C90656" w:rsidRDefault="00C90656" w:rsidP="00C90656">
      <w:pPr>
        <w:pStyle w:val="Header"/>
        <w:tabs>
          <w:tab w:val="clear" w:pos="4320"/>
          <w:tab w:val="clear" w:pos="8640"/>
        </w:tabs>
        <w:ind w:left="360"/>
      </w:pPr>
      <w:r w:rsidRPr="00C90656">
        <w:t xml:space="preserve">  (</w:t>
      </w:r>
      <w:r w:rsidRPr="00C90656">
        <w:rPr>
          <w:u w:val="single"/>
        </w:rPr>
        <w:t>Use the variable</w:t>
      </w:r>
      <w:r w:rsidRPr="00C90656">
        <w:t xml:space="preserve"> in the output statement).  </w:t>
      </w:r>
    </w:p>
    <w:p w14:paraId="43D48E23" w14:textId="77777777" w:rsidR="00C90656" w:rsidRPr="00CE4032" w:rsidRDefault="00C90656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4C5DB05A" w14:textId="77777777" w:rsidR="00E27D09" w:rsidRPr="00C90656" w:rsidRDefault="00E27D09">
      <w:pPr>
        <w:pStyle w:val="Header"/>
        <w:tabs>
          <w:tab w:val="clear" w:pos="4320"/>
          <w:tab w:val="clear" w:pos="8640"/>
        </w:tabs>
        <w:rPr>
          <w:rFonts w:ascii="Courier New" w:hAnsi="Courier New" w:cs="Courier New"/>
        </w:rPr>
      </w:pPr>
      <w:r>
        <w:rPr>
          <w:b/>
          <w:bCs/>
        </w:rPr>
        <w:t>HW_2b output</w:t>
      </w:r>
      <w:r>
        <w:t>:</w:t>
      </w:r>
      <w:r>
        <w:tab/>
      </w:r>
      <w:r w:rsidR="00C90656" w:rsidRPr="00C90656">
        <w:rPr>
          <w:rFonts w:ascii="Courier New" w:hAnsi="Courier New" w:cs="Courier New"/>
        </w:rPr>
        <w:t>My age is 21</w:t>
      </w:r>
    </w:p>
    <w:p w14:paraId="41434C27" w14:textId="77777777" w:rsidR="00C90656" w:rsidRPr="00C90656" w:rsidRDefault="00C90656">
      <w:pPr>
        <w:pStyle w:val="Header"/>
        <w:tabs>
          <w:tab w:val="clear" w:pos="4320"/>
          <w:tab w:val="clear" w:pos="8640"/>
        </w:tabs>
        <w:rPr>
          <w:rFonts w:ascii="Courier New" w:hAnsi="Courier New" w:cs="Courier New"/>
        </w:rPr>
      </w:pPr>
      <w:r w:rsidRPr="00C90656">
        <w:rPr>
          <w:rFonts w:ascii="Courier New" w:hAnsi="Courier New" w:cs="Courier New"/>
        </w:rPr>
        <w:tab/>
      </w:r>
      <w:r w:rsidRPr="00C90656">
        <w:rPr>
          <w:rFonts w:ascii="Courier New" w:hAnsi="Courier New" w:cs="Courier New"/>
        </w:rPr>
        <w:tab/>
      </w:r>
      <w:r w:rsidRPr="00C90656">
        <w:rPr>
          <w:rFonts w:ascii="Courier New" w:hAnsi="Courier New" w:cs="Courier New"/>
        </w:rPr>
        <w:tab/>
        <w:t>Press any key to continue . . .</w:t>
      </w:r>
    </w:p>
    <w:p w14:paraId="4DCD5DBE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5A92193D" w14:textId="77777777" w:rsidR="008D553B" w:rsidRDefault="008D553B" w:rsidP="008D553B">
      <w:pPr>
        <w:pStyle w:val="Header"/>
        <w:tabs>
          <w:tab w:val="clear" w:pos="4320"/>
          <w:tab w:val="clear" w:pos="8640"/>
        </w:tabs>
        <w:spacing w:line="360" w:lineRule="auto"/>
      </w:pPr>
      <w:r>
        <w:t>Copy and Paste the output below your source code.</w:t>
      </w:r>
    </w:p>
    <w:p w14:paraId="31DF237C" w14:textId="77777777" w:rsidR="00493B21" w:rsidRDefault="00CE4032" w:rsidP="00493B21">
      <w:pPr>
        <w:pStyle w:val="Header"/>
        <w:tabs>
          <w:tab w:val="clear" w:pos="4320"/>
          <w:tab w:val="clear" w:pos="8640"/>
        </w:tabs>
      </w:pPr>
      <w:r w:rsidRPr="008D553B">
        <w:rPr>
          <w:u w:val="single"/>
        </w:rPr>
        <w:t>Note</w:t>
      </w:r>
      <w:r w:rsidR="00493B21">
        <w:t>:</w:t>
      </w:r>
      <w:r w:rsidR="00493B21">
        <w:tab/>
        <w:t xml:space="preserve">   </w:t>
      </w:r>
      <w:r>
        <w:t xml:space="preserve">Include </w:t>
      </w:r>
      <w:r w:rsidR="00493B21">
        <w:t xml:space="preserve">an information section at the top with </w:t>
      </w:r>
      <w:r>
        <w:t>your name, class, homework</w:t>
      </w:r>
      <w:r w:rsidR="00493B21">
        <w:t>, and the</w:t>
      </w:r>
    </w:p>
    <w:p w14:paraId="58611C38" w14:textId="77777777" w:rsidR="00CE4032" w:rsidRPr="00AC6DC3" w:rsidRDefault="00493B21" w:rsidP="00493B21">
      <w:pPr>
        <w:pStyle w:val="Header"/>
        <w:tabs>
          <w:tab w:val="clear" w:pos="4320"/>
          <w:tab w:val="clear" w:pos="8640"/>
        </w:tabs>
        <w:spacing w:line="360" w:lineRule="auto"/>
      </w:pPr>
      <w:r>
        <w:t xml:space="preserve">                  </w:t>
      </w:r>
      <w:r w:rsidR="00CE4032">
        <w:rPr>
          <w:bCs/>
        </w:rPr>
        <w:t>separator lines as shown in the syllabus.</w:t>
      </w:r>
    </w:p>
    <w:p w14:paraId="14F58736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2A50E6E1" w14:textId="77777777" w:rsidR="008D553B" w:rsidRDefault="008D553B">
      <w:pPr>
        <w:pStyle w:val="Header"/>
        <w:tabs>
          <w:tab w:val="clear" w:pos="4320"/>
          <w:tab w:val="clear" w:pos="8640"/>
        </w:tabs>
      </w:pPr>
    </w:p>
    <w:p w14:paraId="7CB60B6B" w14:textId="77777777" w:rsidR="00E27D09" w:rsidRDefault="00E27D09" w:rsidP="00CE4032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</w:tabs>
      </w:pPr>
      <w:r>
        <w:t xml:space="preserve">Create a third project </w:t>
      </w:r>
      <w:r>
        <w:rPr>
          <w:b/>
          <w:bCs/>
        </w:rPr>
        <w:t>HW_2</w:t>
      </w:r>
      <w:proofErr w:type="gramStart"/>
      <w:r>
        <w:rPr>
          <w:b/>
          <w:bCs/>
        </w:rPr>
        <w:t>c</w:t>
      </w:r>
      <w:r w:rsidR="00493B21">
        <w:t>,  and</w:t>
      </w:r>
      <w:proofErr w:type="gramEnd"/>
      <w:r w:rsidR="00493B21">
        <w:t xml:space="preserve"> a file named:   HW_2c.cpp</w:t>
      </w:r>
    </w:p>
    <w:p w14:paraId="6EE10539" w14:textId="77777777" w:rsidR="00E27D09" w:rsidRPr="00CE4032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49925790" w14:textId="77777777" w:rsidR="0086557C" w:rsidRDefault="008D59AE" w:rsidP="0086557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>D</w:t>
      </w:r>
      <w:r w:rsidR="00190048">
        <w:t xml:space="preserve">eclare </w:t>
      </w:r>
      <w:r w:rsidR="0086557C">
        <w:t>two</w:t>
      </w:r>
      <w:r w:rsidR="00190048">
        <w:t xml:space="preserve"> variable</w:t>
      </w:r>
      <w:r w:rsidR="0086557C">
        <w:t>s</w:t>
      </w:r>
      <w:r w:rsidR="00190048">
        <w:t xml:space="preserve"> of string data type.</w:t>
      </w:r>
    </w:p>
    <w:p w14:paraId="0E3612E5" w14:textId="77777777" w:rsidR="0086557C" w:rsidRPr="00CE4032" w:rsidRDefault="0086557C" w:rsidP="00CE4032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4B7F9E07" w14:textId="77777777" w:rsidR="0086557C" w:rsidRDefault="0086557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Name the first variable </w:t>
      </w:r>
      <w:proofErr w:type="spellStart"/>
      <w:r w:rsidR="00583ACC" w:rsidRPr="00583ACC">
        <w:rPr>
          <w:b/>
          <w:i/>
        </w:rPr>
        <w:t>firstName</w:t>
      </w:r>
      <w:proofErr w:type="spellEnd"/>
      <w:r>
        <w:t xml:space="preserve">, and the </w:t>
      </w:r>
      <w:proofErr w:type="spellStart"/>
      <w:r w:rsidR="00583ACC" w:rsidRPr="00583ACC">
        <w:rPr>
          <w:b/>
          <w:i/>
        </w:rPr>
        <w:t>lastName</w:t>
      </w:r>
      <w:proofErr w:type="spellEnd"/>
      <w:r>
        <w:t>.</w:t>
      </w:r>
    </w:p>
    <w:p w14:paraId="79DE4D47" w14:textId="77777777" w:rsidR="0086557C" w:rsidRPr="00CE4032" w:rsidRDefault="0086557C" w:rsidP="00CE4032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60479BB8" w14:textId="77777777" w:rsidR="00583ACC" w:rsidRDefault="00583ACC" w:rsidP="0086557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Write a statement that assigns your first name to the variable </w:t>
      </w:r>
      <w:proofErr w:type="spellStart"/>
      <w:r w:rsidRPr="00583ACC">
        <w:rPr>
          <w:b/>
          <w:i/>
        </w:rPr>
        <w:t>firstName</w:t>
      </w:r>
      <w:proofErr w:type="spellEnd"/>
      <w:r w:rsidR="00190048">
        <w:t>.</w:t>
      </w:r>
      <w:r w:rsidR="0086557C">
        <w:t xml:space="preserve">  </w:t>
      </w:r>
    </w:p>
    <w:p w14:paraId="362DD6A8" w14:textId="77777777" w:rsidR="0086557C" w:rsidRPr="00CE4032" w:rsidRDefault="0086557C" w:rsidP="0086557C">
      <w:pPr>
        <w:pStyle w:val="Header"/>
        <w:tabs>
          <w:tab w:val="clear" w:pos="4320"/>
          <w:tab w:val="clear" w:pos="8640"/>
        </w:tabs>
        <w:ind w:left="720" w:firstLine="360"/>
        <w:rPr>
          <w:sz w:val="16"/>
          <w:szCs w:val="16"/>
        </w:rPr>
      </w:pPr>
    </w:p>
    <w:p w14:paraId="1790CBB1" w14:textId="77777777" w:rsidR="0086557C" w:rsidRDefault="00583ACC" w:rsidP="00583AC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Write a statement that assigns your last name to the variable </w:t>
      </w:r>
      <w:proofErr w:type="spellStart"/>
      <w:r>
        <w:rPr>
          <w:b/>
          <w:i/>
        </w:rPr>
        <w:t>last</w:t>
      </w:r>
      <w:r w:rsidRPr="00583ACC">
        <w:rPr>
          <w:b/>
          <w:i/>
        </w:rPr>
        <w:t>Name</w:t>
      </w:r>
      <w:proofErr w:type="spellEnd"/>
      <w:r>
        <w:t xml:space="preserve">.  </w:t>
      </w:r>
    </w:p>
    <w:p w14:paraId="28E304EB" w14:textId="77777777" w:rsidR="00583ACC" w:rsidRPr="00CE4032" w:rsidRDefault="00583ACC" w:rsidP="00CE4032">
      <w:pPr>
        <w:pStyle w:val="Header"/>
        <w:tabs>
          <w:tab w:val="clear" w:pos="4320"/>
          <w:tab w:val="clear" w:pos="8640"/>
        </w:tabs>
        <w:ind w:left="720" w:firstLine="360"/>
        <w:rPr>
          <w:sz w:val="16"/>
          <w:szCs w:val="16"/>
        </w:rPr>
      </w:pPr>
    </w:p>
    <w:p w14:paraId="28406704" w14:textId="61F1DA2B" w:rsidR="0086557C" w:rsidRPr="00A93452" w:rsidRDefault="00583ACC" w:rsidP="00A93452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>Write a statement that says:</w:t>
      </w:r>
      <w:r w:rsidR="00A93452">
        <w:t xml:space="preserve">         </w:t>
      </w:r>
      <w:r w:rsidRPr="00A93452">
        <w:rPr>
          <w:rFonts w:ascii="Times New Roman" w:hAnsi="Times New Roman" w:cs="Times New Roman"/>
          <w:b/>
          <w:bCs/>
        </w:rPr>
        <w:t>My first name is</w:t>
      </w:r>
      <w:r w:rsidR="001A11A9">
        <w:rPr>
          <w:rFonts w:ascii="Times New Roman" w:hAnsi="Times New Roman" w:cs="Times New Roman"/>
          <w:b/>
          <w:bCs/>
        </w:rPr>
        <w:t xml:space="preserve"> Tom</w:t>
      </w:r>
      <w:r w:rsidR="0086557C" w:rsidRPr="00A93452">
        <w:rPr>
          <w:rFonts w:ascii="Times New Roman" w:hAnsi="Times New Roman" w:cs="Times New Roman"/>
          <w:b/>
          <w:bCs/>
        </w:rPr>
        <w:t>.</w:t>
      </w:r>
      <w:r w:rsidR="00A93452">
        <w:rPr>
          <w:rFonts w:ascii="Times New Roman" w:hAnsi="Times New Roman" w:cs="Times New Roman"/>
          <w:b/>
          <w:bCs/>
        </w:rPr>
        <w:t xml:space="preserve">  </w:t>
      </w:r>
      <w:r w:rsidR="00A93452" w:rsidRPr="00A93452">
        <w:rPr>
          <w:bCs/>
        </w:rPr>
        <w:t>(use your name)</w:t>
      </w:r>
    </w:p>
    <w:p w14:paraId="49BCCE68" w14:textId="77777777" w:rsidR="00A93452" w:rsidRPr="00CE4032" w:rsidRDefault="00A93452" w:rsidP="00CE4032">
      <w:pPr>
        <w:pStyle w:val="Header"/>
        <w:tabs>
          <w:tab w:val="clear" w:pos="4320"/>
          <w:tab w:val="clear" w:pos="8640"/>
        </w:tabs>
        <w:ind w:left="720" w:firstLine="360"/>
        <w:rPr>
          <w:sz w:val="16"/>
          <w:szCs w:val="16"/>
        </w:rPr>
      </w:pPr>
    </w:p>
    <w:p w14:paraId="6B475055" w14:textId="2BF2A472" w:rsidR="00A93452" w:rsidRPr="00B2205D" w:rsidRDefault="00A93452" w:rsidP="00A93452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Write another statement that says:         </w:t>
      </w:r>
      <w:r w:rsidRPr="00A93452">
        <w:rPr>
          <w:rFonts w:ascii="Times New Roman" w:hAnsi="Times New Roman" w:cs="Times New Roman"/>
          <w:b/>
          <w:bCs/>
        </w:rPr>
        <w:t xml:space="preserve">My </w:t>
      </w:r>
      <w:r>
        <w:rPr>
          <w:rFonts w:ascii="Times New Roman" w:hAnsi="Times New Roman" w:cs="Times New Roman"/>
          <w:b/>
          <w:bCs/>
        </w:rPr>
        <w:t>last</w:t>
      </w:r>
      <w:r w:rsidRPr="00A93452">
        <w:rPr>
          <w:rFonts w:ascii="Times New Roman" w:hAnsi="Times New Roman" w:cs="Times New Roman"/>
          <w:b/>
          <w:bCs/>
        </w:rPr>
        <w:t xml:space="preserve"> name is </w:t>
      </w:r>
      <w:r w:rsidR="001A11A9">
        <w:rPr>
          <w:rFonts w:ascii="Times New Roman" w:hAnsi="Times New Roman" w:cs="Times New Roman"/>
          <w:b/>
          <w:bCs/>
        </w:rPr>
        <w:t>Lee</w:t>
      </w:r>
      <w:r w:rsidRPr="00A93452">
        <w:rPr>
          <w:rFonts w:ascii="Times New Roman" w:hAnsi="Times New Roman" w:cs="Times New Roman"/>
          <w:b/>
          <w:bCs/>
        </w:rPr>
        <w:t>.</w:t>
      </w:r>
      <w:r w:rsidR="00B2205D">
        <w:rPr>
          <w:rFonts w:ascii="Times New Roman" w:hAnsi="Times New Roman" w:cs="Times New Roman"/>
          <w:b/>
          <w:bCs/>
        </w:rPr>
        <w:t xml:space="preserve">  </w:t>
      </w:r>
      <w:r w:rsidR="00B2205D" w:rsidRPr="00A93452">
        <w:rPr>
          <w:bCs/>
        </w:rPr>
        <w:t>(use your name)</w:t>
      </w:r>
    </w:p>
    <w:p w14:paraId="29E1C3F1" w14:textId="77777777" w:rsidR="00B2205D" w:rsidRPr="00CE4032" w:rsidRDefault="00B2205D" w:rsidP="00CE4032">
      <w:pPr>
        <w:pStyle w:val="Header"/>
        <w:tabs>
          <w:tab w:val="clear" w:pos="4320"/>
          <w:tab w:val="clear" w:pos="8640"/>
        </w:tabs>
        <w:ind w:left="720" w:firstLine="360"/>
        <w:rPr>
          <w:sz w:val="16"/>
          <w:szCs w:val="16"/>
        </w:rPr>
      </w:pPr>
    </w:p>
    <w:p w14:paraId="5526C027" w14:textId="77777777" w:rsidR="00B2205D" w:rsidRDefault="00B2205D" w:rsidP="008D553B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</w:pPr>
      <w:r>
        <w:t xml:space="preserve">Use the </w:t>
      </w:r>
      <w:proofErr w:type="spellStart"/>
      <w:r w:rsidRPr="008D553B">
        <w:rPr>
          <w:b/>
        </w:rPr>
        <w:t>endl</w:t>
      </w:r>
      <w:proofErr w:type="spellEnd"/>
      <w:r>
        <w:t xml:space="preserve"> manipulator to place the second statement on the next line down.</w:t>
      </w:r>
    </w:p>
    <w:p w14:paraId="4AA67C92" w14:textId="77777777" w:rsidR="00B2205D" w:rsidRDefault="008D553B" w:rsidP="008D553B">
      <w:pPr>
        <w:pStyle w:val="ListParagraph"/>
      </w:pPr>
      <w:r>
        <w:t xml:space="preserve">                                                   Use variables for first and last names.  </w:t>
      </w:r>
    </w:p>
    <w:p w14:paraId="7005D629" w14:textId="77777777" w:rsidR="00B2205D" w:rsidRPr="00B2205D" w:rsidRDefault="00522AC8" w:rsidP="00B2205D">
      <w:pPr>
        <w:pStyle w:val="Header"/>
        <w:tabs>
          <w:tab w:val="clear" w:pos="4320"/>
          <w:tab w:val="clear" w:pos="8640"/>
        </w:tabs>
        <w:ind w:left="1080"/>
        <w:rPr>
          <w:rFonts w:ascii="Courier New" w:hAnsi="Courier New" w:cs="Courier New"/>
        </w:rPr>
      </w:pPr>
      <w:r>
        <w:rPr>
          <w:rFonts w:ascii="Courier New" w:hAnsi="Courier New" w:cs="Courier New"/>
          <w:bCs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F26250F" wp14:editId="0568942F">
                <wp:simplePos x="0" y="0"/>
                <wp:positionH relativeFrom="column">
                  <wp:posOffset>2735580</wp:posOffset>
                </wp:positionH>
                <wp:positionV relativeFrom="paragraph">
                  <wp:posOffset>33020</wp:posOffset>
                </wp:positionV>
                <wp:extent cx="571500" cy="426720"/>
                <wp:effectExtent l="41910" t="10160" r="5715" b="48895"/>
                <wp:wrapNone/>
                <wp:docPr id="7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71500" cy="4267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7661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2" o:spid="_x0000_s1026" type="#_x0000_t32" style="position:absolute;margin-left:215.4pt;margin-top:2.6pt;width:45pt;height:33.6pt;flip:x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809797D" wp14:editId="3E865C8B">
                <wp:simplePos x="0" y="0"/>
                <wp:positionH relativeFrom="column">
                  <wp:posOffset>2781300</wp:posOffset>
                </wp:positionH>
                <wp:positionV relativeFrom="paragraph">
                  <wp:posOffset>33020</wp:posOffset>
                </wp:positionV>
                <wp:extent cx="312420" cy="152400"/>
                <wp:effectExtent l="40005" t="10160" r="9525" b="56515"/>
                <wp:wrapNone/>
                <wp:docPr id="6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12420" cy="152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197676" id="AutoShape 10" o:spid="_x0000_s1026" type="#_x0000_t32" style="position:absolute;margin-left:219pt;margin-top:2.6pt;width:24.6pt;height:12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">
                <v:stroke endarrow="block"/>
              </v:shape>
            </w:pict>
          </mc:Fallback>
        </mc:AlternateContent>
      </w:r>
      <w:r w:rsidR="00B2205D" w:rsidRPr="00B2205D">
        <w:rPr>
          <w:rFonts w:ascii="Courier New" w:hAnsi="Courier New" w:cs="Courier New"/>
        </w:rPr>
        <w:t>/* OUTPUT</w:t>
      </w:r>
      <w:r w:rsidR="008D553B">
        <w:rPr>
          <w:rFonts w:ascii="Courier New" w:hAnsi="Courier New" w:cs="Courier New"/>
        </w:rPr>
        <w:tab/>
      </w:r>
      <w:r w:rsidR="008D553B">
        <w:rPr>
          <w:rFonts w:ascii="Courier New" w:hAnsi="Courier New" w:cs="Courier New"/>
        </w:rPr>
        <w:tab/>
      </w:r>
      <w:r w:rsidR="008D553B">
        <w:rPr>
          <w:rFonts w:ascii="Courier New" w:hAnsi="Courier New" w:cs="Courier New"/>
        </w:rPr>
        <w:tab/>
      </w:r>
      <w:proofErr w:type="gramStart"/>
      <w:r w:rsidR="008D553B">
        <w:rPr>
          <w:rFonts w:ascii="Courier New" w:hAnsi="Courier New" w:cs="Courier New"/>
        </w:rPr>
        <w:tab/>
        <w:t xml:space="preserve">  </w:t>
      </w:r>
      <w:r w:rsidR="008D553B">
        <w:t>(</w:t>
      </w:r>
      <w:proofErr w:type="gramEnd"/>
      <w:r w:rsidR="008D553B">
        <w:t>Don’t just type your name)</w:t>
      </w:r>
    </w:p>
    <w:p w14:paraId="2AF5DD07" w14:textId="7A04E427" w:rsidR="00B2205D" w:rsidRPr="00B2205D" w:rsidRDefault="00B2205D" w:rsidP="008D553B">
      <w:pPr>
        <w:pStyle w:val="Header"/>
        <w:tabs>
          <w:tab w:val="clear" w:pos="4320"/>
          <w:tab w:val="clear" w:pos="8640"/>
        </w:tabs>
        <w:spacing w:line="360" w:lineRule="auto"/>
        <w:ind w:left="1080"/>
        <w:rPr>
          <w:rFonts w:ascii="Courier New" w:hAnsi="Courier New" w:cs="Courier New"/>
          <w:bCs/>
        </w:rPr>
      </w:pPr>
      <w:r w:rsidRPr="00B2205D">
        <w:rPr>
          <w:rFonts w:ascii="Courier New" w:hAnsi="Courier New" w:cs="Courier New"/>
          <w:bCs/>
        </w:rPr>
        <w:lastRenderedPageBreak/>
        <w:t xml:space="preserve">My first name is </w:t>
      </w:r>
      <w:r w:rsidR="001A11A9">
        <w:rPr>
          <w:rFonts w:ascii="Courier New" w:hAnsi="Courier New" w:cs="Courier New"/>
          <w:b/>
          <w:bCs/>
        </w:rPr>
        <w:t>Tom</w:t>
      </w:r>
      <w:r w:rsidRPr="00B2205D">
        <w:rPr>
          <w:rFonts w:ascii="Courier New" w:hAnsi="Courier New" w:cs="Courier New"/>
          <w:bCs/>
        </w:rPr>
        <w:t>.</w:t>
      </w:r>
    </w:p>
    <w:p w14:paraId="352D3261" w14:textId="23B3AC46" w:rsidR="00B2205D" w:rsidRPr="00B2205D" w:rsidRDefault="00B2205D" w:rsidP="008D553B">
      <w:pPr>
        <w:pStyle w:val="Header"/>
        <w:tabs>
          <w:tab w:val="clear" w:pos="4320"/>
          <w:tab w:val="clear" w:pos="8640"/>
        </w:tabs>
        <w:spacing w:line="360" w:lineRule="auto"/>
        <w:ind w:left="1080"/>
        <w:rPr>
          <w:rFonts w:ascii="Courier New" w:hAnsi="Courier New" w:cs="Courier New"/>
          <w:bCs/>
        </w:rPr>
      </w:pPr>
      <w:r w:rsidRPr="00B2205D">
        <w:rPr>
          <w:rFonts w:ascii="Courier New" w:hAnsi="Courier New" w:cs="Courier New"/>
          <w:bCs/>
        </w:rPr>
        <w:t xml:space="preserve">My last name is </w:t>
      </w:r>
      <w:r w:rsidR="001A11A9">
        <w:rPr>
          <w:rFonts w:ascii="Courier New" w:hAnsi="Courier New" w:cs="Courier New"/>
          <w:b/>
          <w:bCs/>
        </w:rPr>
        <w:t>Lee</w:t>
      </w:r>
      <w:r w:rsidRPr="00B2205D">
        <w:rPr>
          <w:rFonts w:ascii="Courier New" w:hAnsi="Courier New" w:cs="Courier New"/>
          <w:bCs/>
        </w:rPr>
        <w:t xml:space="preserve">.  </w:t>
      </w:r>
    </w:p>
    <w:p w14:paraId="21F28F1A" w14:textId="77777777" w:rsidR="00B2205D" w:rsidRPr="00B2205D" w:rsidRDefault="00B2205D" w:rsidP="00B2205D">
      <w:pPr>
        <w:pStyle w:val="Header"/>
        <w:tabs>
          <w:tab w:val="clear" w:pos="4320"/>
          <w:tab w:val="clear" w:pos="8640"/>
        </w:tabs>
        <w:ind w:left="1080"/>
        <w:rPr>
          <w:rFonts w:ascii="Courier New" w:hAnsi="Courier New" w:cs="Courier New"/>
        </w:rPr>
      </w:pPr>
      <w:r w:rsidRPr="00B2205D">
        <w:rPr>
          <w:rFonts w:ascii="Courier New" w:hAnsi="Courier New" w:cs="Courier New"/>
          <w:bCs/>
        </w:rPr>
        <w:t>Press any key to continue</w:t>
      </w:r>
      <w:r>
        <w:rPr>
          <w:rFonts w:ascii="Courier New" w:hAnsi="Courier New" w:cs="Courier New"/>
          <w:bCs/>
        </w:rPr>
        <w:t xml:space="preserve"> ...</w:t>
      </w:r>
      <w:r w:rsidRPr="00B2205D">
        <w:rPr>
          <w:rFonts w:ascii="Courier New" w:hAnsi="Courier New" w:cs="Courier New"/>
          <w:bCs/>
        </w:rPr>
        <w:t xml:space="preserve"> */</w:t>
      </w:r>
    </w:p>
    <w:p w14:paraId="7168A671" w14:textId="77777777" w:rsidR="0086557C" w:rsidRDefault="0086557C">
      <w:pPr>
        <w:pStyle w:val="Header"/>
        <w:tabs>
          <w:tab w:val="clear" w:pos="4320"/>
          <w:tab w:val="clear" w:pos="8640"/>
        </w:tabs>
      </w:pPr>
    </w:p>
    <w:p w14:paraId="56C640A0" w14:textId="77777777" w:rsidR="008D553B" w:rsidRDefault="008D553B" w:rsidP="005F44D4">
      <w:pPr>
        <w:pStyle w:val="Header"/>
        <w:tabs>
          <w:tab w:val="clear" w:pos="4320"/>
          <w:tab w:val="clear" w:pos="8640"/>
        </w:tabs>
      </w:pPr>
      <w:r>
        <w:t>Refer to Lecture 2 for declaring variables.</w:t>
      </w:r>
    </w:p>
    <w:p w14:paraId="0EAA1278" w14:textId="77777777" w:rsidR="008D553B" w:rsidRPr="005F44D4" w:rsidRDefault="008D553B" w:rsidP="008D553B">
      <w:pPr>
        <w:pStyle w:val="Header"/>
        <w:tabs>
          <w:tab w:val="clear" w:pos="4320"/>
          <w:tab w:val="clear" w:pos="8640"/>
        </w:tabs>
        <w:ind w:left="1080"/>
        <w:rPr>
          <w:sz w:val="16"/>
          <w:szCs w:val="16"/>
        </w:rPr>
      </w:pPr>
    </w:p>
    <w:p w14:paraId="2D933EFE" w14:textId="77777777" w:rsidR="008D553B" w:rsidRDefault="008D553B" w:rsidP="008D553B">
      <w:pPr>
        <w:pStyle w:val="Header"/>
        <w:tabs>
          <w:tab w:val="clear" w:pos="4320"/>
          <w:tab w:val="clear" w:pos="8640"/>
        </w:tabs>
        <w:spacing w:line="360" w:lineRule="auto"/>
      </w:pPr>
      <w:r>
        <w:t>Copy and Paste the output below your source code.</w:t>
      </w:r>
    </w:p>
    <w:p w14:paraId="04E44F00" w14:textId="77777777" w:rsidR="007B7E2C" w:rsidRDefault="007B7E2C" w:rsidP="007B7E2C">
      <w:pPr>
        <w:pStyle w:val="Header"/>
        <w:tabs>
          <w:tab w:val="clear" w:pos="4320"/>
          <w:tab w:val="clear" w:pos="8640"/>
        </w:tabs>
        <w:spacing w:line="360" w:lineRule="auto"/>
      </w:pPr>
      <w:r w:rsidRPr="008D553B">
        <w:rPr>
          <w:u w:val="single"/>
        </w:rPr>
        <w:t>Note</w:t>
      </w:r>
      <w:r>
        <w:t xml:space="preserve">:   For all </w:t>
      </w:r>
      <w:r w:rsidR="00CE4032">
        <w:t>5</w:t>
      </w:r>
      <w:r>
        <w:t xml:space="preserve"> parts, include an </w:t>
      </w:r>
      <w:r w:rsidRPr="00064366">
        <w:rPr>
          <w:u w:val="single"/>
        </w:rPr>
        <w:t>information section</w:t>
      </w:r>
      <w:r>
        <w:t xml:space="preserve"> at the top of each program.  (See syllabus)</w:t>
      </w:r>
    </w:p>
    <w:p w14:paraId="45B7535E" w14:textId="77777777" w:rsidR="007B7E2C" w:rsidRPr="00064366" w:rsidRDefault="007B7E2C" w:rsidP="007B7E2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Include your name, class, and homework in </w:t>
      </w:r>
      <w:r w:rsidRPr="00064366">
        <w:rPr>
          <w:bCs/>
        </w:rPr>
        <w:t>comments</w:t>
      </w:r>
      <w:r>
        <w:rPr>
          <w:bCs/>
        </w:rPr>
        <w:t>.</w:t>
      </w:r>
    </w:p>
    <w:p w14:paraId="250628F9" w14:textId="77777777" w:rsidR="007B7E2C" w:rsidRPr="00AC6DC3" w:rsidRDefault="007B7E2C" w:rsidP="007B7E2C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rPr>
          <w:bCs/>
        </w:rPr>
        <w:t>Make sure to include the separator lines as shown in the syllabus.</w:t>
      </w:r>
    </w:p>
    <w:p w14:paraId="785E9A8A" w14:textId="77777777" w:rsidR="00E27D09" w:rsidRPr="005F44D4" w:rsidRDefault="00E27D09" w:rsidP="005F44D4">
      <w:pPr>
        <w:pStyle w:val="Header"/>
        <w:tabs>
          <w:tab w:val="clear" w:pos="4320"/>
          <w:tab w:val="clear" w:pos="8640"/>
        </w:tabs>
        <w:ind w:left="1080"/>
        <w:rPr>
          <w:sz w:val="16"/>
          <w:szCs w:val="16"/>
        </w:rPr>
      </w:pPr>
    </w:p>
    <w:p w14:paraId="37538748" w14:textId="77777777" w:rsidR="00CE4032" w:rsidRPr="005F44D4" w:rsidRDefault="00CE4032" w:rsidP="005F44D4">
      <w:pPr>
        <w:pStyle w:val="Header"/>
        <w:tabs>
          <w:tab w:val="clear" w:pos="4320"/>
          <w:tab w:val="clear" w:pos="8640"/>
        </w:tabs>
        <w:ind w:left="1080"/>
        <w:rPr>
          <w:sz w:val="16"/>
          <w:szCs w:val="16"/>
        </w:rPr>
      </w:pPr>
    </w:p>
    <w:p w14:paraId="1A79A6AE" w14:textId="77777777" w:rsidR="00E27D09" w:rsidRDefault="00E27D09">
      <w:pPr>
        <w:pStyle w:val="Header"/>
        <w:tabs>
          <w:tab w:val="clear" w:pos="4320"/>
          <w:tab w:val="clear" w:pos="8640"/>
        </w:tabs>
      </w:pPr>
    </w:p>
    <w:p w14:paraId="47FC2CAA" w14:textId="77777777" w:rsidR="00DA360E" w:rsidRDefault="00DA360E" w:rsidP="007B7E2C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</w:tabs>
      </w:pPr>
      <w:r>
        <w:t xml:space="preserve">Create a </w:t>
      </w:r>
      <w:r w:rsidR="00CE4032">
        <w:t>fourth</w:t>
      </w:r>
      <w:r>
        <w:t xml:space="preserve"> project </w:t>
      </w:r>
      <w:r>
        <w:rPr>
          <w:b/>
          <w:bCs/>
        </w:rPr>
        <w:t>HW_2</w:t>
      </w:r>
      <w:r w:rsidR="001912F1">
        <w:rPr>
          <w:b/>
          <w:bCs/>
        </w:rPr>
        <w:t>d</w:t>
      </w:r>
      <w:r>
        <w:t>.</w:t>
      </w:r>
    </w:p>
    <w:p w14:paraId="304A4C3A" w14:textId="77777777" w:rsidR="00DA360E" w:rsidRPr="005F44D4" w:rsidRDefault="00DA360E" w:rsidP="005F44D4">
      <w:pPr>
        <w:pStyle w:val="Header"/>
        <w:tabs>
          <w:tab w:val="clear" w:pos="4320"/>
          <w:tab w:val="clear" w:pos="8640"/>
        </w:tabs>
        <w:ind w:left="1080"/>
        <w:rPr>
          <w:sz w:val="16"/>
          <w:szCs w:val="16"/>
        </w:rPr>
      </w:pPr>
    </w:p>
    <w:p w14:paraId="2D5B1813" w14:textId="77777777" w:rsidR="00DA360E" w:rsidRDefault="00DA360E" w:rsidP="00DA360E">
      <w:pPr>
        <w:pStyle w:val="Header"/>
        <w:tabs>
          <w:tab w:val="clear" w:pos="4320"/>
          <w:tab w:val="clear" w:pos="8640"/>
        </w:tabs>
      </w:pPr>
      <w:r>
        <w:t>Create a .</w:t>
      </w:r>
      <w:proofErr w:type="spellStart"/>
      <w:r>
        <w:t>cpp</w:t>
      </w:r>
      <w:proofErr w:type="spellEnd"/>
      <w:r>
        <w:t xml:space="preserve"> file </w:t>
      </w:r>
      <w:r>
        <w:rPr>
          <w:b/>
          <w:bCs/>
        </w:rPr>
        <w:t>HW_2</w:t>
      </w:r>
      <w:r w:rsidR="001912F1">
        <w:rPr>
          <w:b/>
          <w:bCs/>
        </w:rPr>
        <w:t>d</w:t>
      </w:r>
      <w:r>
        <w:t>.</w:t>
      </w:r>
    </w:p>
    <w:p w14:paraId="1AB763ED" w14:textId="77777777" w:rsidR="00DA360E" w:rsidRDefault="00DA360E" w:rsidP="00DA360E">
      <w:pPr>
        <w:pStyle w:val="Header"/>
        <w:tabs>
          <w:tab w:val="clear" w:pos="4320"/>
          <w:tab w:val="clear" w:pos="8640"/>
        </w:tabs>
      </w:pPr>
    </w:p>
    <w:p w14:paraId="08813878" w14:textId="77777777" w:rsidR="00DA360E" w:rsidRDefault="00DA360E" w:rsidP="00DA360E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Declare two variables of </w:t>
      </w:r>
      <w:r w:rsidRPr="00D16EA3">
        <w:rPr>
          <w:u w:val="single"/>
        </w:rPr>
        <w:t>string</w:t>
      </w:r>
      <w:r>
        <w:t xml:space="preserve"> data type.</w:t>
      </w:r>
    </w:p>
    <w:p w14:paraId="605FFE00" w14:textId="77777777" w:rsidR="00DA360E" w:rsidRDefault="00DA360E" w:rsidP="00DA360E">
      <w:pPr>
        <w:pStyle w:val="Header"/>
        <w:tabs>
          <w:tab w:val="clear" w:pos="4320"/>
          <w:tab w:val="clear" w:pos="8640"/>
        </w:tabs>
        <w:ind w:left="720"/>
      </w:pPr>
    </w:p>
    <w:p w14:paraId="5DA03EDC" w14:textId="77777777" w:rsidR="00DA360E" w:rsidRDefault="00DA360E" w:rsidP="00DA360E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Name the first variable </w:t>
      </w:r>
      <w:r w:rsidR="001912F1">
        <w:rPr>
          <w:b/>
          <w:i/>
        </w:rPr>
        <w:t>school</w:t>
      </w:r>
      <w:r>
        <w:t>, and the</w:t>
      </w:r>
      <w:r w:rsidR="00F72480">
        <w:t xml:space="preserve"> second variable</w:t>
      </w:r>
      <w:r>
        <w:t xml:space="preserve"> </w:t>
      </w:r>
      <w:r w:rsidR="001912F1">
        <w:rPr>
          <w:b/>
          <w:i/>
        </w:rPr>
        <w:t>city</w:t>
      </w:r>
      <w:r>
        <w:t>.</w:t>
      </w:r>
    </w:p>
    <w:p w14:paraId="6798573C" w14:textId="77777777" w:rsidR="00DA360E" w:rsidRDefault="00DA360E" w:rsidP="00DA360E">
      <w:pPr>
        <w:pStyle w:val="Header"/>
        <w:tabs>
          <w:tab w:val="clear" w:pos="4320"/>
          <w:tab w:val="clear" w:pos="8640"/>
        </w:tabs>
        <w:ind w:left="720"/>
      </w:pPr>
    </w:p>
    <w:p w14:paraId="5A57866A" w14:textId="77777777" w:rsidR="00EB324A" w:rsidRDefault="00DA360E" w:rsidP="00DA360E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Write a statement that assigns </w:t>
      </w:r>
      <w:r w:rsidR="00D16EA3">
        <w:t>“</w:t>
      </w:r>
      <w:r w:rsidR="004F6DCE" w:rsidRPr="00734855">
        <w:t>Norco</w:t>
      </w:r>
      <w:r w:rsidR="001912F1" w:rsidRPr="00734855">
        <w:t xml:space="preserve"> College</w:t>
      </w:r>
      <w:r w:rsidR="00D16EA3">
        <w:t>”</w:t>
      </w:r>
      <w:r w:rsidR="001912F1">
        <w:t xml:space="preserve"> to </w:t>
      </w:r>
      <w:r w:rsidR="001912F1" w:rsidRPr="001912F1">
        <w:rPr>
          <w:b/>
          <w:i/>
        </w:rPr>
        <w:t>school</w:t>
      </w:r>
      <w:r w:rsidR="00EB324A">
        <w:t xml:space="preserve"> (or whatever </w:t>
      </w:r>
    </w:p>
    <w:p w14:paraId="6ACC86BE" w14:textId="77777777" w:rsidR="00DA360E" w:rsidRDefault="00EB324A" w:rsidP="00DA360E">
      <w:pPr>
        <w:pStyle w:val="Header"/>
        <w:tabs>
          <w:tab w:val="clear" w:pos="4320"/>
          <w:tab w:val="clear" w:pos="8640"/>
        </w:tabs>
        <w:ind w:left="1080"/>
      </w:pPr>
      <w:r>
        <w:t xml:space="preserve">    school you attend).   </w:t>
      </w:r>
      <w:r w:rsidR="00DA360E">
        <w:t xml:space="preserve">(Remember strings must be surrounded by double quotes).  </w:t>
      </w:r>
    </w:p>
    <w:p w14:paraId="435A18FD" w14:textId="77777777" w:rsidR="00DA360E" w:rsidRDefault="00DA360E" w:rsidP="00DA360E">
      <w:pPr>
        <w:pStyle w:val="Header"/>
        <w:tabs>
          <w:tab w:val="clear" w:pos="4320"/>
          <w:tab w:val="clear" w:pos="8640"/>
        </w:tabs>
        <w:ind w:left="720" w:firstLine="360"/>
      </w:pPr>
    </w:p>
    <w:p w14:paraId="727D8663" w14:textId="77777777" w:rsidR="00DA360E" w:rsidRDefault="001912F1" w:rsidP="00DA360E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Write another </w:t>
      </w:r>
      <w:r w:rsidR="00DA360E">
        <w:t xml:space="preserve">statement that assigns </w:t>
      </w:r>
      <w:r w:rsidR="00734855">
        <w:t>“</w:t>
      </w:r>
      <w:r w:rsidRPr="00734855">
        <w:t>Orange</w:t>
      </w:r>
      <w:r w:rsidR="00734855">
        <w:t>”</w:t>
      </w:r>
      <w:r w:rsidR="00DA360E">
        <w:t xml:space="preserve"> to the variable </w:t>
      </w:r>
      <w:r>
        <w:rPr>
          <w:b/>
          <w:i/>
        </w:rPr>
        <w:t>city</w:t>
      </w:r>
      <w:r w:rsidR="00DA360E">
        <w:t xml:space="preserve">.  </w:t>
      </w:r>
    </w:p>
    <w:p w14:paraId="5499740E" w14:textId="77777777" w:rsidR="00DA360E" w:rsidRDefault="00EB324A" w:rsidP="00EB324A">
      <w:pPr>
        <w:pStyle w:val="Header"/>
        <w:tabs>
          <w:tab w:val="clear" w:pos="4320"/>
          <w:tab w:val="clear" w:pos="8640"/>
        </w:tabs>
        <w:spacing w:line="360" w:lineRule="auto"/>
        <w:ind w:left="1080"/>
      </w:pPr>
      <w:r>
        <w:t xml:space="preserve">    (or whatever city your school is in).   </w:t>
      </w:r>
    </w:p>
    <w:p w14:paraId="1E06331A" w14:textId="77777777" w:rsidR="00DA360E" w:rsidRDefault="00DA360E" w:rsidP="001912F1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Write </w:t>
      </w:r>
      <w:r w:rsidR="001912F1">
        <w:t>code to produce the output below.</w:t>
      </w:r>
    </w:p>
    <w:p w14:paraId="6EE32324" w14:textId="77777777" w:rsidR="001912F1" w:rsidRDefault="001912F1" w:rsidP="001912F1">
      <w:pPr>
        <w:pStyle w:val="ListParagraph"/>
      </w:pPr>
    </w:p>
    <w:p w14:paraId="1AC80CD9" w14:textId="77777777" w:rsidR="001912F1" w:rsidRDefault="001912F1" w:rsidP="001912F1">
      <w:pPr>
        <w:pStyle w:val="Header"/>
        <w:numPr>
          <w:ilvl w:val="1"/>
          <w:numId w:val="1"/>
        </w:numPr>
        <w:tabs>
          <w:tab w:val="clear" w:pos="4320"/>
          <w:tab w:val="clear" w:pos="8640"/>
        </w:tabs>
      </w:pPr>
      <w:r>
        <w:t xml:space="preserve">Make sure to use the </w:t>
      </w:r>
      <w:r w:rsidRPr="001912F1">
        <w:rPr>
          <w:b/>
          <w:i/>
        </w:rPr>
        <w:t>school</w:t>
      </w:r>
      <w:r>
        <w:t xml:space="preserve"> and </w:t>
      </w:r>
      <w:r w:rsidRPr="001912F1">
        <w:rPr>
          <w:b/>
          <w:i/>
        </w:rPr>
        <w:t>city</w:t>
      </w:r>
      <w:r>
        <w:t xml:space="preserve"> variables in your output statements.  (</w:t>
      </w:r>
      <w:proofErr w:type="gramStart"/>
      <w:r>
        <w:t>Don’t</w:t>
      </w:r>
      <w:proofErr w:type="gramEnd"/>
      <w:r>
        <w:t xml:space="preserve"> just type Santiago Canyon College and Orange).</w:t>
      </w:r>
    </w:p>
    <w:p w14:paraId="07A1A28C" w14:textId="77777777" w:rsidR="001912F1" w:rsidRPr="00B2205D" w:rsidRDefault="001912F1" w:rsidP="001912F1">
      <w:pPr>
        <w:pStyle w:val="Header"/>
        <w:tabs>
          <w:tab w:val="clear" w:pos="4320"/>
          <w:tab w:val="clear" w:pos="8640"/>
        </w:tabs>
        <w:ind w:left="1800"/>
      </w:pPr>
    </w:p>
    <w:p w14:paraId="5EE593CC" w14:textId="77777777" w:rsidR="00DA360E" w:rsidRDefault="001912F1" w:rsidP="001912F1">
      <w:pPr>
        <w:pStyle w:val="ListParagraph"/>
        <w:ind w:left="2880"/>
      </w:pPr>
      <w:r>
        <w:t xml:space="preserve">           These are variables</w:t>
      </w:r>
    </w:p>
    <w:p w14:paraId="2863E921" w14:textId="77777777" w:rsidR="00DA360E" w:rsidRPr="00B2205D" w:rsidRDefault="00522AC8" w:rsidP="00DA360E">
      <w:pPr>
        <w:pStyle w:val="Header"/>
        <w:tabs>
          <w:tab w:val="clear" w:pos="4320"/>
          <w:tab w:val="clear" w:pos="8640"/>
        </w:tabs>
        <w:ind w:left="1080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39919D0" wp14:editId="638007D1">
                <wp:simplePos x="0" y="0"/>
                <wp:positionH relativeFrom="column">
                  <wp:posOffset>2880360</wp:posOffset>
                </wp:positionH>
                <wp:positionV relativeFrom="paragraph">
                  <wp:posOffset>10160</wp:posOffset>
                </wp:positionV>
                <wp:extent cx="175260" cy="388620"/>
                <wp:effectExtent l="53340" t="9525" r="9525" b="40005"/>
                <wp:wrapNone/>
                <wp:docPr id="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75260" cy="38862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1E9BB" id="AutoShape 7" o:spid="_x0000_s1026" type="#_x0000_t32" style="position:absolute;margin-left:226.8pt;margin-top:.8pt;width:13.8pt;height:30.6pt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">
                <v:stroke endarrow="block"/>
              </v:shape>
            </w:pict>
          </mc:Fallback>
        </mc:AlternateContent>
      </w:r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1B8D32A" wp14:editId="6A89BDDC">
                <wp:simplePos x="0" y="0"/>
                <wp:positionH relativeFrom="column">
                  <wp:posOffset>3055620</wp:posOffset>
                </wp:positionH>
                <wp:positionV relativeFrom="paragraph">
                  <wp:posOffset>10160</wp:posOffset>
                </wp:positionV>
                <wp:extent cx="0" cy="137160"/>
                <wp:effectExtent l="57150" t="9525" r="57150" b="15240"/>
                <wp:wrapNone/>
                <wp:docPr id="4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371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801F9D" id="AutoShape 8" o:spid="_x0000_s1026" type="#_x0000_t32" style="position:absolute;margin-left:240.6pt;margin-top:.8pt;width:0;height:10.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">
                <v:stroke endarrow="block"/>
              </v:shape>
            </w:pict>
          </mc:Fallback>
        </mc:AlternateContent>
      </w:r>
      <w:r w:rsidR="00DA360E" w:rsidRPr="00B2205D">
        <w:rPr>
          <w:rFonts w:ascii="Courier New" w:hAnsi="Courier New" w:cs="Courier New"/>
        </w:rPr>
        <w:t>/* OUTPUT</w:t>
      </w:r>
    </w:p>
    <w:p w14:paraId="1BF35FAC" w14:textId="77777777" w:rsidR="00DA360E" w:rsidRPr="00B2205D" w:rsidRDefault="001912F1" w:rsidP="00DA360E">
      <w:pPr>
        <w:pStyle w:val="Header"/>
        <w:tabs>
          <w:tab w:val="clear" w:pos="4320"/>
          <w:tab w:val="clear" w:pos="8640"/>
        </w:tabs>
        <w:ind w:left="1080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 xml:space="preserve">My school is </w:t>
      </w:r>
      <w:r w:rsidRPr="001912F1">
        <w:rPr>
          <w:rFonts w:ascii="Courier New" w:hAnsi="Courier New" w:cs="Courier New"/>
          <w:b/>
          <w:bCs/>
        </w:rPr>
        <w:t>Santiago Canyon College</w:t>
      </w:r>
      <w:r>
        <w:rPr>
          <w:rFonts w:ascii="Courier New" w:hAnsi="Courier New" w:cs="Courier New"/>
          <w:bCs/>
        </w:rPr>
        <w:t>.</w:t>
      </w:r>
    </w:p>
    <w:p w14:paraId="62AA044D" w14:textId="77777777" w:rsidR="00DA360E" w:rsidRPr="00B2205D" w:rsidRDefault="001912F1" w:rsidP="00DA360E">
      <w:pPr>
        <w:pStyle w:val="Header"/>
        <w:tabs>
          <w:tab w:val="clear" w:pos="4320"/>
          <w:tab w:val="clear" w:pos="8640"/>
        </w:tabs>
        <w:ind w:left="1080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 xml:space="preserve">It is in the </w:t>
      </w:r>
      <w:r w:rsidRPr="00F90510">
        <w:rPr>
          <w:rFonts w:ascii="Courier New" w:hAnsi="Courier New" w:cs="Courier New"/>
          <w:bCs/>
        </w:rPr>
        <w:t>city</w:t>
      </w:r>
      <w:r>
        <w:rPr>
          <w:rFonts w:ascii="Courier New" w:hAnsi="Courier New" w:cs="Courier New"/>
          <w:bCs/>
        </w:rPr>
        <w:t xml:space="preserve"> of </w:t>
      </w:r>
      <w:r w:rsidRPr="00F90510">
        <w:rPr>
          <w:rFonts w:ascii="Courier New" w:hAnsi="Courier New" w:cs="Courier New"/>
          <w:b/>
          <w:bCs/>
        </w:rPr>
        <w:t>Orange</w:t>
      </w:r>
      <w:r>
        <w:rPr>
          <w:rFonts w:ascii="Courier New" w:hAnsi="Courier New" w:cs="Courier New"/>
          <w:bCs/>
        </w:rPr>
        <w:t>.</w:t>
      </w:r>
      <w:r w:rsidR="00DA360E" w:rsidRPr="00B2205D">
        <w:rPr>
          <w:rFonts w:ascii="Courier New" w:hAnsi="Courier New" w:cs="Courier New"/>
          <w:bCs/>
        </w:rPr>
        <w:t xml:space="preserve">  </w:t>
      </w:r>
    </w:p>
    <w:p w14:paraId="2F73EE5E" w14:textId="77777777" w:rsidR="00DA360E" w:rsidRDefault="00DA360E" w:rsidP="00DA360E">
      <w:pPr>
        <w:pStyle w:val="Header"/>
        <w:tabs>
          <w:tab w:val="clear" w:pos="4320"/>
          <w:tab w:val="clear" w:pos="8640"/>
        </w:tabs>
        <w:ind w:left="1080"/>
        <w:rPr>
          <w:rFonts w:ascii="Courier New" w:hAnsi="Courier New" w:cs="Courier New"/>
          <w:bCs/>
        </w:rPr>
      </w:pPr>
      <w:r w:rsidRPr="00B2205D">
        <w:rPr>
          <w:rFonts w:ascii="Courier New" w:hAnsi="Courier New" w:cs="Courier New"/>
          <w:bCs/>
        </w:rPr>
        <w:t>Press any key to continue</w:t>
      </w:r>
      <w:r>
        <w:rPr>
          <w:rFonts w:ascii="Courier New" w:hAnsi="Courier New" w:cs="Courier New"/>
          <w:bCs/>
        </w:rPr>
        <w:t xml:space="preserve"> ...</w:t>
      </w:r>
      <w:r w:rsidRPr="00B2205D">
        <w:rPr>
          <w:rFonts w:ascii="Courier New" w:hAnsi="Courier New" w:cs="Courier New"/>
          <w:bCs/>
        </w:rPr>
        <w:t xml:space="preserve"> */</w:t>
      </w:r>
    </w:p>
    <w:p w14:paraId="0D8C5150" w14:textId="77777777" w:rsidR="007B7E2C" w:rsidRPr="00B2205D" w:rsidRDefault="007B7E2C" w:rsidP="00DA360E">
      <w:pPr>
        <w:pStyle w:val="Header"/>
        <w:tabs>
          <w:tab w:val="clear" w:pos="4320"/>
          <w:tab w:val="clear" w:pos="8640"/>
        </w:tabs>
        <w:ind w:left="1080"/>
        <w:rPr>
          <w:rFonts w:ascii="Courier New" w:hAnsi="Courier New" w:cs="Courier New"/>
        </w:rPr>
      </w:pPr>
    </w:p>
    <w:p w14:paraId="5B181046" w14:textId="77777777" w:rsidR="00DA360E" w:rsidRDefault="00DA360E" w:rsidP="00DA360E">
      <w:pPr>
        <w:pStyle w:val="Header"/>
        <w:tabs>
          <w:tab w:val="clear" w:pos="4320"/>
          <w:tab w:val="clear" w:pos="8640"/>
        </w:tabs>
      </w:pPr>
    </w:p>
    <w:p w14:paraId="45353FB2" w14:textId="77777777" w:rsidR="00DA360E" w:rsidRDefault="00D16EA3" w:rsidP="007B7E2C">
      <w:pPr>
        <w:pStyle w:val="Header"/>
        <w:tabs>
          <w:tab w:val="clear" w:pos="4320"/>
          <w:tab w:val="clear" w:pos="8640"/>
        </w:tabs>
        <w:spacing w:line="360" w:lineRule="auto"/>
      </w:pPr>
      <w:r>
        <w:t xml:space="preserve">Refer to </w:t>
      </w:r>
      <w:r>
        <w:rPr>
          <w:b/>
        </w:rPr>
        <w:t xml:space="preserve">Lecture 2 </w:t>
      </w:r>
      <w:r w:rsidRPr="00D16EA3">
        <w:t>declaring variables, and</w:t>
      </w:r>
      <w:r>
        <w:rPr>
          <w:b/>
        </w:rPr>
        <w:t xml:space="preserve"> </w:t>
      </w:r>
      <w:r w:rsidR="00DA360E">
        <w:t>for assigning</w:t>
      </w:r>
      <w:r>
        <w:t xml:space="preserve"> values</w:t>
      </w:r>
      <w:r w:rsidR="00DA360E">
        <w:t xml:space="preserve"> and outputting strings.</w:t>
      </w:r>
    </w:p>
    <w:p w14:paraId="26D96994" w14:textId="77777777" w:rsidR="00CE4032" w:rsidRDefault="00CE4032" w:rsidP="00CE4032">
      <w:pPr>
        <w:pStyle w:val="Header"/>
        <w:tabs>
          <w:tab w:val="clear" w:pos="4320"/>
          <w:tab w:val="clear" w:pos="8640"/>
        </w:tabs>
        <w:spacing w:line="360" w:lineRule="auto"/>
      </w:pPr>
      <w:r w:rsidRPr="008D553B">
        <w:rPr>
          <w:u w:val="single"/>
        </w:rPr>
        <w:t>Note</w:t>
      </w:r>
      <w:r>
        <w:t xml:space="preserve">:   For all 5 parts, include an </w:t>
      </w:r>
      <w:r w:rsidRPr="00064366">
        <w:rPr>
          <w:u w:val="single"/>
        </w:rPr>
        <w:t>information section</w:t>
      </w:r>
      <w:r>
        <w:t xml:space="preserve"> at the top of each program.  (See syllabus)</w:t>
      </w:r>
    </w:p>
    <w:p w14:paraId="7DB42B67" w14:textId="77777777" w:rsidR="00CE4032" w:rsidRPr="00064366" w:rsidRDefault="00CE4032" w:rsidP="00CE4032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Include your name, class, and homework in </w:t>
      </w:r>
      <w:r w:rsidRPr="00064366">
        <w:rPr>
          <w:bCs/>
        </w:rPr>
        <w:t>comments</w:t>
      </w:r>
      <w:r>
        <w:rPr>
          <w:bCs/>
        </w:rPr>
        <w:t>.</w:t>
      </w:r>
    </w:p>
    <w:p w14:paraId="03F20A0E" w14:textId="77777777" w:rsidR="00CE4032" w:rsidRPr="00AC6DC3" w:rsidRDefault="00CE4032" w:rsidP="00CE4032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rPr>
          <w:bCs/>
        </w:rPr>
        <w:t>Make sure to include the separator lines as shown in the syllabus.</w:t>
      </w:r>
    </w:p>
    <w:p w14:paraId="77786378" w14:textId="77777777" w:rsidR="007B7E2C" w:rsidRDefault="007B7E2C" w:rsidP="007B7E2C">
      <w:pPr>
        <w:pStyle w:val="Header"/>
        <w:tabs>
          <w:tab w:val="clear" w:pos="4320"/>
          <w:tab w:val="clear" w:pos="8640"/>
        </w:tabs>
        <w:spacing w:line="360" w:lineRule="auto"/>
      </w:pPr>
    </w:p>
    <w:p w14:paraId="19BE7445" w14:textId="0CC9014D" w:rsidR="008D553B" w:rsidRDefault="008D553B" w:rsidP="00DA360E">
      <w:pPr>
        <w:pStyle w:val="Header"/>
        <w:tabs>
          <w:tab w:val="clear" w:pos="4320"/>
          <w:tab w:val="clear" w:pos="8640"/>
        </w:tabs>
        <w:rPr>
          <w:b/>
          <w:bCs/>
        </w:rPr>
      </w:pPr>
    </w:p>
    <w:p w14:paraId="1643A444" w14:textId="3C018E82" w:rsidR="00825379" w:rsidRDefault="00825379" w:rsidP="00DA360E">
      <w:pPr>
        <w:pStyle w:val="Header"/>
        <w:tabs>
          <w:tab w:val="clear" w:pos="4320"/>
          <w:tab w:val="clear" w:pos="8640"/>
        </w:tabs>
        <w:rPr>
          <w:b/>
          <w:bCs/>
        </w:rPr>
      </w:pPr>
    </w:p>
    <w:p w14:paraId="22C4E7D9" w14:textId="76FF2268" w:rsidR="00825379" w:rsidRDefault="00825379" w:rsidP="00DA360E">
      <w:pPr>
        <w:pStyle w:val="Header"/>
        <w:tabs>
          <w:tab w:val="clear" w:pos="4320"/>
          <w:tab w:val="clear" w:pos="8640"/>
        </w:tabs>
        <w:rPr>
          <w:b/>
          <w:bCs/>
        </w:rPr>
      </w:pPr>
    </w:p>
    <w:p w14:paraId="34D7E0ED" w14:textId="77777777" w:rsidR="00825379" w:rsidRDefault="00825379" w:rsidP="00DA360E">
      <w:pPr>
        <w:pStyle w:val="Header"/>
        <w:tabs>
          <w:tab w:val="clear" w:pos="4320"/>
          <w:tab w:val="clear" w:pos="8640"/>
        </w:tabs>
        <w:rPr>
          <w:b/>
          <w:bCs/>
        </w:rPr>
      </w:pPr>
    </w:p>
    <w:p w14:paraId="66E3C547" w14:textId="77777777" w:rsidR="001A11A9" w:rsidRDefault="001A11A9" w:rsidP="00DA360E">
      <w:pPr>
        <w:pStyle w:val="Header"/>
        <w:tabs>
          <w:tab w:val="clear" w:pos="4320"/>
          <w:tab w:val="clear" w:pos="8640"/>
        </w:tabs>
        <w:rPr>
          <w:b/>
          <w:bCs/>
        </w:rPr>
      </w:pPr>
    </w:p>
    <w:p w14:paraId="3A7F4625" w14:textId="77777777" w:rsidR="00E27D09" w:rsidRDefault="00E27D09" w:rsidP="009D0479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</w:tabs>
      </w:pPr>
      <w:r>
        <w:t xml:space="preserve">Create a </w:t>
      </w:r>
      <w:r w:rsidR="001912F1">
        <w:t>fifth</w:t>
      </w:r>
      <w:r>
        <w:t xml:space="preserve"> project </w:t>
      </w:r>
      <w:r>
        <w:rPr>
          <w:b/>
          <w:bCs/>
        </w:rPr>
        <w:t>HW_2</w:t>
      </w:r>
      <w:r w:rsidR="001912F1">
        <w:rPr>
          <w:b/>
          <w:bCs/>
        </w:rPr>
        <w:t>e</w:t>
      </w:r>
      <w:r>
        <w:t>.</w:t>
      </w:r>
    </w:p>
    <w:p w14:paraId="3FB2D36E" w14:textId="77777777" w:rsidR="009D0479" w:rsidRPr="009D0479" w:rsidRDefault="009D0479" w:rsidP="009D0479">
      <w:pPr>
        <w:pStyle w:val="NoSpacing"/>
        <w:rPr>
          <w:sz w:val="16"/>
          <w:szCs w:val="16"/>
        </w:rPr>
      </w:pPr>
    </w:p>
    <w:p w14:paraId="4A660292" w14:textId="77777777" w:rsidR="00E27D09" w:rsidRDefault="00E27D09" w:rsidP="001912F1">
      <w:pPr>
        <w:pStyle w:val="Header"/>
        <w:tabs>
          <w:tab w:val="clear" w:pos="4320"/>
          <w:tab w:val="clear" w:pos="8640"/>
        </w:tabs>
        <w:spacing w:line="360" w:lineRule="auto"/>
      </w:pPr>
      <w:r>
        <w:t>Create a .</w:t>
      </w:r>
      <w:proofErr w:type="spellStart"/>
      <w:r>
        <w:t>cpp</w:t>
      </w:r>
      <w:proofErr w:type="spellEnd"/>
      <w:r>
        <w:t xml:space="preserve"> file </w:t>
      </w:r>
      <w:r>
        <w:rPr>
          <w:b/>
          <w:bCs/>
        </w:rPr>
        <w:t>HW_2</w:t>
      </w:r>
      <w:r w:rsidR="001912F1">
        <w:rPr>
          <w:b/>
          <w:bCs/>
        </w:rPr>
        <w:t>e</w:t>
      </w:r>
      <w:r>
        <w:t>.</w:t>
      </w:r>
    </w:p>
    <w:p w14:paraId="467D6C30" w14:textId="77777777" w:rsidR="008D59AE" w:rsidRDefault="008D59AE" w:rsidP="00F47313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Declare </w:t>
      </w:r>
      <w:r w:rsidR="00AC6DC3">
        <w:t>two</w:t>
      </w:r>
      <w:r>
        <w:t xml:space="preserve"> variables of </w:t>
      </w:r>
      <w:r w:rsidR="00AC6DC3">
        <w:rPr>
          <w:u w:val="single"/>
        </w:rPr>
        <w:t>char</w:t>
      </w:r>
      <w:r>
        <w:t xml:space="preserve"> data type.</w:t>
      </w:r>
    </w:p>
    <w:p w14:paraId="54AC3C69" w14:textId="77777777" w:rsidR="008D59AE" w:rsidRDefault="008D59AE" w:rsidP="00F47313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Name the first variable </w:t>
      </w:r>
      <w:proofErr w:type="spellStart"/>
      <w:r w:rsidRPr="008D59AE">
        <w:rPr>
          <w:b/>
        </w:rPr>
        <w:t>first</w:t>
      </w:r>
      <w:r w:rsidR="00AC6DC3">
        <w:rPr>
          <w:b/>
        </w:rPr>
        <w:t>Initial</w:t>
      </w:r>
      <w:proofErr w:type="spellEnd"/>
      <w:r>
        <w:t xml:space="preserve">, </w:t>
      </w:r>
      <w:r w:rsidR="006143DD">
        <w:t xml:space="preserve">the second variable </w:t>
      </w:r>
      <w:proofErr w:type="spellStart"/>
      <w:r w:rsidR="003E1A64">
        <w:rPr>
          <w:b/>
        </w:rPr>
        <w:t>last</w:t>
      </w:r>
      <w:r w:rsidR="00AC6DC3">
        <w:rPr>
          <w:b/>
        </w:rPr>
        <w:t>Initial</w:t>
      </w:r>
      <w:proofErr w:type="spellEnd"/>
      <w:r>
        <w:t>.</w:t>
      </w:r>
    </w:p>
    <w:p w14:paraId="6E967337" w14:textId="77777777" w:rsidR="008D59AE" w:rsidRDefault="00AC6DC3" w:rsidP="00AC6DC3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</w:pPr>
      <w:r>
        <w:t>Ask the user to enter his or her first initial</w:t>
      </w:r>
      <w:r w:rsidR="008D59AE">
        <w:t xml:space="preserve">.  </w:t>
      </w:r>
    </w:p>
    <w:p w14:paraId="1CCEF47A" w14:textId="77777777" w:rsidR="00AC6DC3" w:rsidRPr="00AC6DC3" w:rsidRDefault="00AC6DC3" w:rsidP="00AC6DC3">
      <w:pPr>
        <w:pStyle w:val="Header"/>
        <w:tabs>
          <w:tab w:val="clear" w:pos="4320"/>
          <w:tab w:val="clear" w:pos="8640"/>
        </w:tabs>
        <w:spacing w:line="360" w:lineRule="auto"/>
        <w:ind w:left="1080"/>
      </w:pPr>
      <w:r w:rsidRPr="00AC6DC3">
        <w:rPr>
          <w:u w:val="single"/>
        </w:rPr>
        <w:t>Ex</w:t>
      </w:r>
      <w:r>
        <w:t xml:space="preserve">:   </w:t>
      </w:r>
      <w:r w:rsidRPr="00AC6DC3">
        <w:rPr>
          <w:rFonts w:ascii="Courier New" w:hAnsi="Courier New" w:cs="Courier New"/>
        </w:rPr>
        <w:t>Enter your first initial:   T</w:t>
      </w:r>
      <w:r>
        <w:rPr>
          <w:rFonts w:ascii="Courier New" w:hAnsi="Courier New" w:cs="Courier New"/>
        </w:rPr>
        <w:t xml:space="preserve">   </w:t>
      </w:r>
      <w:r>
        <w:sym w:font="Wingdings" w:char="F0DF"/>
      </w:r>
      <w:r>
        <w:t xml:space="preserve"> The user enters a T</w:t>
      </w:r>
    </w:p>
    <w:p w14:paraId="4A85AA96" w14:textId="77777777" w:rsidR="008D59AE" w:rsidRDefault="00AC6DC3" w:rsidP="00F47313">
      <w:pPr>
        <w:pStyle w:val="Header"/>
        <w:numPr>
          <w:ilvl w:val="1"/>
          <w:numId w:val="1"/>
        </w:numPr>
        <w:tabs>
          <w:tab w:val="clear" w:pos="4320"/>
          <w:tab w:val="clear" w:pos="8640"/>
          <w:tab w:val="left" w:pos="1440"/>
        </w:tabs>
        <w:ind w:hanging="720"/>
      </w:pPr>
      <w:r>
        <w:t xml:space="preserve">Use the </w:t>
      </w:r>
      <w:proofErr w:type="spellStart"/>
      <w:r>
        <w:t>cin</w:t>
      </w:r>
      <w:proofErr w:type="spellEnd"/>
      <w:r>
        <w:t xml:space="preserve"> object and extraction operator to read in the value entered by the user.</w:t>
      </w:r>
      <w:r w:rsidR="008D59AE">
        <w:t xml:space="preserve"> </w:t>
      </w:r>
    </w:p>
    <w:p w14:paraId="04EE142A" w14:textId="77777777" w:rsidR="008D59AE" w:rsidRDefault="00AC6DC3" w:rsidP="00AC6DC3">
      <w:pPr>
        <w:pStyle w:val="Header"/>
        <w:numPr>
          <w:ilvl w:val="1"/>
          <w:numId w:val="1"/>
        </w:numPr>
        <w:tabs>
          <w:tab w:val="clear" w:pos="4320"/>
          <w:tab w:val="clear" w:pos="8640"/>
        </w:tabs>
      </w:pPr>
      <w:r>
        <w:t xml:space="preserve">The input value should be held in the variable named:  </w:t>
      </w:r>
      <w:proofErr w:type="spellStart"/>
      <w:r w:rsidRPr="00AC6DC3">
        <w:rPr>
          <w:b/>
        </w:rPr>
        <w:t>firstInitial</w:t>
      </w:r>
      <w:proofErr w:type="spellEnd"/>
      <w:r>
        <w:t>.</w:t>
      </w:r>
    </w:p>
    <w:p w14:paraId="3C88304D" w14:textId="77777777" w:rsidR="00AC6DC3" w:rsidRDefault="00AC6DC3" w:rsidP="00AC6DC3">
      <w:pPr>
        <w:pStyle w:val="Header"/>
        <w:tabs>
          <w:tab w:val="clear" w:pos="4320"/>
          <w:tab w:val="clear" w:pos="8640"/>
        </w:tabs>
      </w:pPr>
    </w:p>
    <w:p w14:paraId="4FB1D7C8" w14:textId="77777777" w:rsidR="00AC6DC3" w:rsidRDefault="00AC6DC3" w:rsidP="00AC6DC3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</w:pPr>
      <w:r>
        <w:t xml:space="preserve">Ask the user to enter his or her first initial.  </w:t>
      </w:r>
    </w:p>
    <w:p w14:paraId="74AFFD61" w14:textId="77777777" w:rsidR="00AC6DC3" w:rsidRDefault="00AC6DC3" w:rsidP="00AC6DC3">
      <w:pPr>
        <w:pStyle w:val="Header"/>
        <w:tabs>
          <w:tab w:val="clear" w:pos="4320"/>
          <w:tab w:val="clear" w:pos="8640"/>
        </w:tabs>
        <w:spacing w:line="360" w:lineRule="auto"/>
        <w:ind w:left="1080"/>
      </w:pPr>
      <w:r w:rsidRPr="00AC6DC3">
        <w:rPr>
          <w:u w:val="single"/>
        </w:rPr>
        <w:t>Ex</w:t>
      </w:r>
      <w:r>
        <w:t xml:space="preserve">:   </w:t>
      </w:r>
      <w:r>
        <w:rPr>
          <w:rFonts w:ascii="Courier New" w:hAnsi="Courier New" w:cs="Courier New"/>
        </w:rPr>
        <w:t xml:space="preserve">Enter your </w:t>
      </w:r>
      <w:r w:rsidR="00F478FF">
        <w:rPr>
          <w:rFonts w:ascii="Courier New" w:hAnsi="Courier New" w:cs="Courier New"/>
        </w:rPr>
        <w:t>last</w:t>
      </w:r>
      <w:r>
        <w:rPr>
          <w:rFonts w:ascii="Courier New" w:hAnsi="Courier New" w:cs="Courier New"/>
        </w:rPr>
        <w:t xml:space="preserve"> initial:   L   </w:t>
      </w:r>
      <w:r>
        <w:sym w:font="Wingdings" w:char="F0DF"/>
      </w:r>
      <w:r>
        <w:t xml:space="preserve"> The user enters an L</w:t>
      </w:r>
    </w:p>
    <w:p w14:paraId="1E985765" w14:textId="77777777" w:rsidR="00AC6DC3" w:rsidRDefault="00AC6DC3" w:rsidP="00F47313">
      <w:pPr>
        <w:pStyle w:val="Header"/>
        <w:numPr>
          <w:ilvl w:val="1"/>
          <w:numId w:val="1"/>
        </w:numPr>
        <w:tabs>
          <w:tab w:val="clear" w:pos="4320"/>
          <w:tab w:val="clear" w:pos="8640"/>
          <w:tab w:val="left" w:pos="1440"/>
        </w:tabs>
        <w:ind w:hanging="720"/>
      </w:pPr>
      <w:r>
        <w:t xml:space="preserve">Use the </w:t>
      </w:r>
      <w:proofErr w:type="spellStart"/>
      <w:r>
        <w:t>cin</w:t>
      </w:r>
      <w:proofErr w:type="spellEnd"/>
      <w:r>
        <w:t xml:space="preserve"> object and extraction operator to read in the value entered by the user. </w:t>
      </w:r>
    </w:p>
    <w:p w14:paraId="555D798F" w14:textId="77777777" w:rsidR="00AC6DC3" w:rsidRDefault="00AC6DC3" w:rsidP="00AC6DC3">
      <w:pPr>
        <w:pStyle w:val="Header"/>
        <w:numPr>
          <w:ilvl w:val="1"/>
          <w:numId w:val="1"/>
        </w:numPr>
        <w:tabs>
          <w:tab w:val="clear" w:pos="4320"/>
          <w:tab w:val="clear" w:pos="8640"/>
        </w:tabs>
      </w:pPr>
      <w:r>
        <w:t xml:space="preserve">The input value should be held in the variable named:  </w:t>
      </w:r>
      <w:proofErr w:type="spellStart"/>
      <w:r>
        <w:rPr>
          <w:b/>
        </w:rPr>
        <w:t>last</w:t>
      </w:r>
      <w:r w:rsidRPr="00AC6DC3">
        <w:rPr>
          <w:b/>
        </w:rPr>
        <w:t>Initial</w:t>
      </w:r>
      <w:proofErr w:type="spellEnd"/>
      <w:r>
        <w:t>.</w:t>
      </w:r>
    </w:p>
    <w:p w14:paraId="7E0D41CE" w14:textId="77777777" w:rsidR="00AC6DC3" w:rsidRDefault="00AC6DC3" w:rsidP="00AC6DC3">
      <w:pPr>
        <w:pStyle w:val="Header"/>
        <w:tabs>
          <w:tab w:val="clear" w:pos="4320"/>
          <w:tab w:val="clear" w:pos="8640"/>
        </w:tabs>
      </w:pPr>
    </w:p>
    <w:p w14:paraId="5DA27A63" w14:textId="77777777" w:rsidR="008D59AE" w:rsidRDefault="008D59AE" w:rsidP="009F7AEA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  <w:spacing w:line="360" w:lineRule="auto"/>
      </w:pPr>
      <w:r>
        <w:t xml:space="preserve">Output the </w:t>
      </w:r>
      <w:r w:rsidR="00631E8F">
        <w:t xml:space="preserve">following </w:t>
      </w:r>
      <w:r w:rsidR="00AC6DC3">
        <w:t>statement</w:t>
      </w:r>
      <w:r>
        <w:t>:</w:t>
      </w:r>
    </w:p>
    <w:p w14:paraId="3D3E203A" w14:textId="77777777" w:rsidR="008D59AE" w:rsidRDefault="00250241" w:rsidP="00AC6DC3">
      <w:pPr>
        <w:pStyle w:val="Header"/>
        <w:numPr>
          <w:ilvl w:val="1"/>
          <w:numId w:val="1"/>
        </w:numPr>
        <w:tabs>
          <w:tab w:val="clear" w:pos="4320"/>
          <w:tab w:val="clear" w:pos="8640"/>
        </w:tabs>
      </w:pPr>
      <w:r w:rsidRPr="00AC6DC3">
        <w:t xml:space="preserve">Use </w:t>
      </w:r>
      <w:r w:rsidRPr="00AC6DC3">
        <w:rPr>
          <w:u w:val="single"/>
        </w:rPr>
        <w:t>variables</w:t>
      </w:r>
      <w:r>
        <w:t xml:space="preserve"> </w:t>
      </w:r>
      <w:r w:rsidR="00AC6DC3">
        <w:t>to output T and L</w:t>
      </w:r>
      <w:r>
        <w:t xml:space="preserve">.  </w:t>
      </w:r>
      <w:r w:rsidR="00AC6DC3">
        <w:t xml:space="preserve">  (</w:t>
      </w:r>
      <w:proofErr w:type="gramStart"/>
      <w:r>
        <w:t>Don’t</w:t>
      </w:r>
      <w:proofErr w:type="gramEnd"/>
      <w:r>
        <w:t xml:space="preserve"> just type in the letters</w:t>
      </w:r>
      <w:r w:rsidR="00AC6DC3">
        <w:t>.)</w:t>
      </w:r>
    </w:p>
    <w:p w14:paraId="13671901" w14:textId="77777777" w:rsidR="00AC6DC3" w:rsidRDefault="00522AC8" w:rsidP="00250241">
      <w:pPr>
        <w:pStyle w:val="Header"/>
        <w:tabs>
          <w:tab w:val="clear" w:pos="4320"/>
          <w:tab w:val="clear" w:pos="8640"/>
        </w:tabs>
        <w:ind w:left="6480"/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1458553" wp14:editId="2318AA47">
                <wp:simplePos x="0" y="0"/>
                <wp:positionH relativeFrom="column">
                  <wp:posOffset>1790700</wp:posOffset>
                </wp:positionH>
                <wp:positionV relativeFrom="paragraph">
                  <wp:posOffset>3810</wp:posOffset>
                </wp:positionV>
                <wp:extent cx="3421380" cy="259080"/>
                <wp:effectExtent l="11430" t="8255" r="5715" b="8890"/>
                <wp:wrapNone/>
                <wp:docPr id="3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1380" cy="2590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9AEFA9" id="AutoShape 9" o:spid="_x0000_s1026" type="#_x0000_t32" style="position:absolute;margin-left:141pt;margin-top:.3pt;width:269.4pt;height:20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04493991" wp14:editId="08322601">
                <wp:simplePos x="0" y="0"/>
                <wp:positionH relativeFrom="column">
                  <wp:posOffset>1790700</wp:posOffset>
                </wp:positionH>
                <wp:positionV relativeFrom="paragraph">
                  <wp:posOffset>3810</wp:posOffset>
                </wp:positionV>
                <wp:extent cx="1097280" cy="365760"/>
                <wp:effectExtent l="11430" t="8255" r="34290" b="54610"/>
                <wp:wrapNone/>
                <wp:docPr id="2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97280" cy="3657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EF9C77" id="Line 4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1pt,.3pt" to="227.4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">
                <v:stroke endarrow="block"/>
              </v:line>
            </w:pict>
          </mc:Fallback>
        </mc:AlternateContent>
      </w:r>
    </w:p>
    <w:p w14:paraId="7536FD39" w14:textId="77777777" w:rsidR="00AC6DC3" w:rsidRDefault="00522AC8" w:rsidP="00250241">
      <w:pPr>
        <w:pStyle w:val="Header"/>
        <w:tabs>
          <w:tab w:val="clear" w:pos="4320"/>
          <w:tab w:val="clear" w:pos="8640"/>
        </w:tabs>
        <w:ind w:left="64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6E89BEE" wp14:editId="24B2A958">
                <wp:simplePos x="0" y="0"/>
                <wp:positionH relativeFrom="column">
                  <wp:posOffset>5212080</wp:posOffset>
                </wp:positionH>
                <wp:positionV relativeFrom="paragraph">
                  <wp:posOffset>87630</wp:posOffset>
                </wp:positionV>
                <wp:extent cx="167640" cy="106680"/>
                <wp:effectExtent l="13335" t="10160" r="47625" b="5461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67640" cy="1066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8E26EE" id="Line 6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10.4pt,6.9pt" to="423.6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">
                <v:stroke endarrow="block"/>
              </v:line>
            </w:pict>
          </mc:Fallback>
        </mc:AlternateContent>
      </w:r>
    </w:p>
    <w:p w14:paraId="599D66F2" w14:textId="77777777" w:rsidR="008D59AE" w:rsidRPr="00AC6DC3" w:rsidRDefault="00AC6DC3" w:rsidP="008D59AE">
      <w:pPr>
        <w:pStyle w:val="Header"/>
        <w:tabs>
          <w:tab w:val="clear" w:pos="4320"/>
          <w:tab w:val="clear" w:pos="8640"/>
        </w:tabs>
        <w:ind w:left="720" w:firstLine="720"/>
        <w:rPr>
          <w:rFonts w:ascii="Courier New" w:hAnsi="Courier New" w:cs="Courier New"/>
          <w:bCs/>
        </w:rPr>
      </w:pPr>
      <w:r w:rsidRPr="00AC6DC3">
        <w:rPr>
          <w:rFonts w:ascii="Courier New" w:hAnsi="Courier New" w:cs="Courier New"/>
          <w:bCs/>
        </w:rPr>
        <w:t xml:space="preserve">Your first initial is </w:t>
      </w:r>
      <w:r w:rsidRPr="00AC6DC3">
        <w:rPr>
          <w:rFonts w:ascii="Courier New" w:hAnsi="Courier New" w:cs="Courier New"/>
          <w:b/>
          <w:bCs/>
        </w:rPr>
        <w:t>T</w:t>
      </w:r>
      <w:r w:rsidRPr="00AC6DC3">
        <w:rPr>
          <w:rFonts w:ascii="Courier New" w:hAnsi="Courier New" w:cs="Courier New"/>
          <w:bCs/>
        </w:rPr>
        <w:t xml:space="preserve"> and your last initial</w:t>
      </w:r>
      <w:r>
        <w:rPr>
          <w:rFonts w:ascii="Courier New" w:hAnsi="Courier New" w:cs="Courier New"/>
          <w:bCs/>
        </w:rPr>
        <w:t xml:space="preserve"> is </w:t>
      </w:r>
      <w:r w:rsidRPr="00AC6DC3">
        <w:rPr>
          <w:rFonts w:ascii="Courier New" w:hAnsi="Courier New" w:cs="Courier New"/>
          <w:b/>
          <w:bCs/>
        </w:rPr>
        <w:t>L</w:t>
      </w:r>
      <w:r>
        <w:rPr>
          <w:rFonts w:ascii="Courier New" w:hAnsi="Courier New" w:cs="Courier New"/>
          <w:bCs/>
        </w:rPr>
        <w:t>.</w:t>
      </w:r>
    </w:p>
    <w:p w14:paraId="068339D8" w14:textId="77777777" w:rsidR="00F47313" w:rsidRDefault="00F47313" w:rsidP="00AC6DC3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734EC478" w14:textId="77777777" w:rsidR="00F47313" w:rsidRDefault="00F47313" w:rsidP="00AC6DC3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75174B10" wp14:editId="19A7AA90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3657600" cy="1652275"/>
            <wp:effectExtent l="0" t="0" r="0" b="508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14" t="21361" r="58187" b="51174"/>
                    <a:stretch/>
                  </pic:blipFill>
                  <pic:spPr bwMode="auto">
                    <a:xfrm>
                      <a:off x="0" y="0"/>
                      <a:ext cx="3657600" cy="1652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D427DB" w14:textId="77777777" w:rsidR="00F47313" w:rsidRDefault="00F47313" w:rsidP="00F47313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</w:tabs>
      </w:pPr>
      <w:r>
        <w:t xml:space="preserve">Create a fifth project </w:t>
      </w:r>
      <w:r>
        <w:rPr>
          <w:b/>
          <w:bCs/>
        </w:rPr>
        <w:t>HW_2f</w:t>
      </w:r>
      <w:r>
        <w:t>.</w:t>
      </w:r>
    </w:p>
    <w:p w14:paraId="7909C490" w14:textId="77777777" w:rsidR="00F47313" w:rsidRPr="009D0479" w:rsidRDefault="00F47313" w:rsidP="00F47313">
      <w:pPr>
        <w:pStyle w:val="NoSpacing"/>
        <w:rPr>
          <w:sz w:val="16"/>
          <w:szCs w:val="16"/>
        </w:rPr>
      </w:pPr>
    </w:p>
    <w:p w14:paraId="06C6B783" w14:textId="77777777" w:rsidR="00F47313" w:rsidRDefault="00F47313" w:rsidP="00F47313">
      <w:pPr>
        <w:pStyle w:val="Header"/>
        <w:tabs>
          <w:tab w:val="clear" w:pos="4320"/>
          <w:tab w:val="clear" w:pos="8640"/>
        </w:tabs>
        <w:spacing w:line="360" w:lineRule="auto"/>
      </w:pPr>
    </w:p>
    <w:p w14:paraId="107ABEFC" w14:textId="77777777" w:rsidR="00F47313" w:rsidRDefault="00F47313" w:rsidP="00F47313">
      <w:pPr>
        <w:pStyle w:val="Header"/>
        <w:tabs>
          <w:tab w:val="clear" w:pos="4320"/>
          <w:tab w:val="clear" w:pos="8640"/>
        </w:tabs>
        <w:spacing w:line="360" w:lineRule="auto"/>
      </w:pPr>
      <w:r>
        <w:t>Create a .</w:t>
      </w:r>
      <w:proofErr w:type="spellStart"/>
      <w:r>
        <w:t>cpp</w:t>
      </w:r>
      <w:proofErr w:type="spellEnd"/>
      <w:r>
        <w:t xml:space="preserve"> file </w:t>
      </w:r>
      <w:r>
        <w:rPr>
          <w:b/>
          <w:bCs/>
        </w:rPr>
        <w:t>HW_2f</w:t>
      </w:r>
      <w:r>
        <w:t>.</w:t>
      </w:r>
    </w:p>
    <w:p w14:paraId="4FFD8B55" w14:textId="77777777" w:rsidR="00F47313" w:rsidRDefault="00F47313" w:rsidP="00AC6DC3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</w:p>
    <w:p w14:paraId="4CD72826" w14:textId="77777777" w:rsidR="00F47313" w:rsidRDefault="00F47313" w:rsidP="00F47313">
      <w:pPr>
        <w:pStyle w:val="Header"/>
        <w:tabs>
          <w:tab w:val="clear" w:pos="4320"/>
          <w:tab w:val="clear" w:pos="8640"/>
        </w:tabs>
      </w:pPr>
      <w:r w:rsidRPr="00F47313">
        <w:t xml:space="preserve">Use output statements </w:t>
      </w:r>
      <w:proofErr w:type="gramStart"/>
      <w:r w:rsidRPr="00F47313">
        <w:t xml:space="preserve">( </w:t>
      </w:r>
      <w:proofErr w:type="spellStart"/>
      <w:r w:rsidRPr="00F47313">
        <w:rPr>
          <w:rFonts w:ascii="Courier New" w:hAnsi="Courier New" w:cs="Courier New"/>
        </w:rPr>
        <w:t>cout</w:t>
      </w:r>
      <w:proofErr w:type="spellEnd"/>
      <w:proofErr w:type="gramEnd"/>
      <w:r w:rsidRPr="00F47313">
        <w:rPr>
          <w:rFonts w:ascii="Courier New" w:hAnsi="Courier New" w:cs="Courier New"/>
        </w:rPr>
        <w:t xml:space="preserve"> &lt;&lt;</w:t>
      </w:r>
      <w:r w:rsidRPr="00F47313">
        <w:t xml:space="preserve"> ) </w:t>
      </w:r>
      <w:r>
        <w:t xml:space="preserve">to </w:t>
      </w:r>
    </w:p>
    <w:p w14:paraId="752C25B3" w14:textId="77777777" w:rsidR="00F47313" w:rsidRPr="00F47313" w:rsidRDefault="00F47313" w:rsidP="00F47313">
      <w:pPr>
        <w:pStyle w:val="Header"/>
        <w:tabs>
          <w:tab w:val="clear" w:pos="4320"/>
          <w:tab w:val="clear" w:pos="8640"/>
        </w:tabs>
        <w:spacing w:line="360" w:lineRule="auto"/>
      </w:pPr>
      <w:r>
        <w:t xml:space="preserve">     create a birthday cake, as shown.</w:t>
      </w:r>
    </w:p>
    <w:p w14:paraId="39AF3372" w14:textId="77777777" w:rsidR="00F47313" w:rsidRDefault="00F47313" w:rsidP="009B1B1D">
      <w:pPr>
        <w:pStyle w:val="NoSpacing"/>
      </w:pPr>
    </w:p>
    <w:p w14:paraId="11557A27" w14:textId="77777777" w:rsidR="00CE4032" w:rsidRDefault="00CE4032" w:rsidP="00CE4032">
      <w:pPr>
        <w:pStyle w:val="Header"/>
        <w:tabs>
          <w:tab w:val="clear" w:pos="4320"/>
          <w:tab w:val="clear" w:pos="8640"/>
        </w:tabs>
        <w:spacing w:line="360" w:lineRule="auto"/>
      </w:pPr>
      <w:r w:rsidRPr="008D553B">
        <w:rPr>
          <w:u w:val="single"/>
        </w:rPr>
        <w:t>Note</w:t>
      </w:r>
      <w:r>
        <w:t xml:space="preserve">:   For all </w:t>
      </w:r>
      <w:r w:rsidR="00F47313">
        <w:t>6</w:t>
      </w:r>
      <w:r>
        <w:t xml:space="preserve"> parts, include an </w:t>
      </w:r>
      <w:r w:rsidRPr="00064366">
        <w:rPr>
          <w:u w:val="single"/>
        </w:rPr>
        <w:t>information section</w:t>
      </w:r>
      <w:r>
        <w:t xml:space="preserve"> at the top of each program.  (See syllabus)</w:t>
      </w:r>
    </w:p>
    <w:p w14:paraId="173BE690" w14:textId="77777777" w:rsidR="00CE4032" w:rsidRPr="00064366" w:rsidRDefault="00CE4032" w:rsidP="00CE4032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t xml:space="preserve">Include your name, class, and homework in </w:t>
      </w:r>
      <w:r w:rsidRPr="00064366">
        <w:rPr>
          <w:bCs/>
        </w:rPr>
        <w:t>comments</w:t>
      </w:r>
      <w:r>
        <w:rPr>
          <w:bCs/>
        </w:rPr>
        <w:t>.</w:t>
      </w:r>
    </w:p>
    <w:p w14:paraId="7008E539" w14:textId="77777777" w:rsidR="00CE4032" w:rsidRPr="00AC6DC3" w:rsidRDefault="00CE4032" w:rsidP="00CE4032">
      <w:pPr>
        <w:pStyle w:val="Header"/>
        <w:numPr>
          <w:ilvl w:val="0"/>
          <w:numId w:val="1"/>
        </w:numPr>
        <w:tabs>
          <w:tab w:val="clear" w:pos="4320"/>
          <w:tab w:val="clear" w:pos="8640"/>
        </w:tabs>
      </w:pPr>
      <w:r>
        <w:rPr>
          <w:bCs/>
        </w:rPr>
        <w:t>Make sure to include the separator lines as shown in the syllabus.</w:t>
      </w:r>
    </w:p>
    <w:p w14:paraId="204E9D6A" w14:textId="77777777" w:rsidR="00E27D09" w:rsidRDefault="00E27D09">
      <w:pPr>
        <w:pStyle w:val="Header"/>
        <w:tabs>
          <w:tab w:val="clear" w:pos="4320"/>
          <w:tab w:val="clear" w:pos="8640"/>
        </w:tabs>
      </w:pPr>
      <w:r>
        <w:t xml:space="preserve"> </w:t>
      </w:r>
    </w:p>
    <w:p w14:paraId="02F9BFF5" w14:textId="77777777" w:rsidR="000E49F6" w:rsidRDefault="000E49F6" w:rsidP="000E49F6">
      <w:pPr>
        <w:pStyle w:val="Header"/>
        <w:tabs>
          <w:tab w:val="clear" w:pos="4320"/>
          <w:tab w:val="clear" w:pos="8640"/>
        </w:tabs>
        <w:spacing w:line="360" w:lineRule="auto"/>
      </w:pPr>
      <w:r>
        <w:t>Copy and Paste the output below your source code.</w:t>
      </w:r>
    </w:p>
    <w:p w14:paraId="093C6CA2" w14:textId="77777777" w:rsidR="00E27D09" w:rsidRPr="00AC6DC3" w:rsidRDefault="00E27D09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  <w:r w:rsidRPr="00AC6DC3">
        <w:rPr>
          <w:sz w:val="16"/>
          <w:szCs w:val="16"/>
        </w:rPr>
        <w:t>___________________________________________________________________________</w:t>
      </w:r>
      <w:r w:rsidR="00AC6DC3">
        <w:rPr>
          <w:sz w:val="16"/>
          <w:szCs w:val="16"/>
        </w:rPr>
        <w:t xml:space="preserve">_____________________________________ </w:t>
      </w:r>
      <w:r w:rsidRPr="00AC6DC3">
        <w:rPr>
          <w:sz w:val="16"/>
          <w:szCs w:val="16"/>
        </w:rPr>
        <w:t xml:space="preserve"> </w:t>
      </w:r>
    </w:p>
    <w:p w14:paraId="6E2026BD" w14:textId="77777777" w:rsidR="00DA360E" w:rsidRDefault="00DA360E">
      <w:pPr>
        <w:pStyle w:val="Header"/>
        <w:tabs>
          <w:tab w:val="clear" w:pos="4320"/>
          <w:tab w:val="clear" w:pos="8640"/>
        </w:tabs>
      </w:pPr>
    </w:p>
    <w:p w14:paraId="6DAE34A2" w14:textId="4B142051" w:rsidR="005229F3" w:rsidRDefault="005229F3" w:rsidP="001A11A9">
      <w:pPr>
        <w:pStyle w:val="Header"/>
        <w:tabs>
          <w:tab w:val="clear" w:pos="4320"/>
          <w:tab w:val="clear" w:pos="8640"/>
        </w:tabs>
        <w:ind w:left="1080"/>
      </w:pPr>
    </w:p>
    <w:sectPr w:rsidR="005229F3">
      <w:headerReference w:type="default" r:id="rId8"/>
      <w:pgSz w:w="12240" w:h="15840"/>
      <w:pgMar w:top="1008" w:right="1008" w:bottom="1008" w:left="1008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281003" w14:textId="77777777" w:rsidR="00C13353" w:rsidRDefault="00C13353">
      <w:r>
        <w:separator/>
      </w:r>
    </w:p>
  </w:endnote>
  <w:endnote w:type="continuationSeparator" w:id="0">
    <w:p w14:paraId="02C4E347" w14:textId="77777777" w:rsidR="00C13353" w:rsidRDefault="00C13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05BD8" w14:textId="77777777" w:rsidR="00C13353" w:rsidRDefault="00C13353">
      <w:r>
        <w:separator/>
      </w:r>
    </w:p>
  </w:footnote>
  <w:footnote w:type="continuationSeparator" w:id="0">
    <w:p w14:paraId="240662C3" w14:textId="77777777" w:rsidR="00C13353" w:rsidRDefault="00C133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298CF" w14:textId="5A9B068A" w:rsidR="00250241" w:rsidRPr="00A93452" w:rsidRDefault="00255008" w:rsidP="00583ACC">
    <w:pPr>
      <w:pStyle w:val="Header"/>
    </w:pPr>
    <w:r>
      <w:rPr>
        <w:sz w:val="18"/>
        <w:szCs w:val="18"/>
      </w:rPr>
      <w:tab/>
    </w:r>
    <w:r>
      <w:rPr>
        <w:sz w:val="18"/>
        <w:szCs w:val="18"/>
      </w:rPr>
      <w:tab/>
    </w:r>
    <w:r w:rsidR="00250241">
      <w:rPr>
        <w:b/>
        <w:bCs/>
      </w:rPr>
      <w:t>HW_2</w:t>
    </w:r>
    <w:r w:rsidR="00285487">
      <w:rPr>
        <w:b/>
        <w:bCs/>
      </w:rPr>
      <w:t>abcde</w:t>
    </w:r>
    <w:r w:rsidR="00F47313">
      <w:rPr>
        <w:b/>
        <w:bCs/>
      </w:rPr>
      <w:t>f</w:t>
    </w:r>
    <w:r w:rsidR="00A93452">
      <w:rPr>
        <w:b/>
        <w:bCs/>
      </w:rPr>
      <w:t xml:space="preserve">                                                       </w:t>
    </w:r>
    <w:r w:rsidR="00250241" w:rsidRPr="00A93452">
      <w:rPr>
        <w:rStyle w:val="PageNumber"/>
        <w:bCs/>
      </w:rPr>
      <w:fldChar w:fldCharType="begin"/>
    </w:r>
    <w:r w:rsidR="00250241" w:rsidRPr="00A93452">
      <w:rPr>
        <w:rStyle w:val="PageNumber"/>
        <w:bCs/>
      </w:rPr>
      <w:instrText xml:space="preserve"> PAGE </w:instrText>
    </w:r>
    <w:r w:rsidR="00250241" w:rsidRPr="00A93452">
      <w:rPr>
        <w:rStyle w:val="PageNumber"/>
        <w:bCs/>
      </w:rPr>
      <w:fldChar w:fldCharType="separate"/>
    </w:r>
    <w:r w:rsidR="009B1B1D">
      <w:rPr>
        <w:rStyle w:val="PageNumber"/>
        <w:bCs/>
        <w:noProof/>
      </w:rPr>
      <w:t>2</w:t>
    </w:r>
    <w:r w:rsidR="00250241" w:rsidRPr="00A93452">
      <w:rPr>
        <w:rStyle w:val="PageNumber"/>
        <w:bCs/>
      </w:rPr>
      <w:fldChar w:fldCharType="end"/>
    </w:r>
    <w:r w:rsidR="00250241" w:rsidRPr="00A93452">
      <w:rPr>
        <w:rStyle w:val="PageNumber"/>
        <w:bCs/>
      </w:rPr>
      <w:t xml:space="preserve"> of </w:t>
    </w:r>
    <w:r w:rsidR="00250241" w:rsidRPr="00A93452">
      <w:rPr>
        <w:rStyle w:val="PageNumber"/>
        <w:bCs/>
      </w:rPr>
      <w:fldChar w:fldCharType="begin"/>
    </w:r>
    <w:r w:rsidR="00250241" w:rsidRPr="00A93452">
      <w:rPr>
        <w:rStyle w:val="PageNumber"/>
        <w:bCs/>
      </w:rPr>
      <w:instrText xml:space="preserve"> NUMPAGES </w:instrText>
    </w:r>
    <w:r w:rsidR="00250241" w:rsidRPr="00A93452">
      <w:rPr>
        <w:rStyle w:val="PageNumber"/>
        <w:bCs/>
      </w:rPr>
      <w:fldChar w:fldCharType="separate"/>
    </w:r>
    <w:r w:rsidR="009B1B1D">
      <w:rPr>
        <w:rStyle w:val="PageNumber"/>
        <w:bCs/>
        <w:noProof/>
      </w:rPr>
      <w:t>3</w:t>
    </w:r>
    <w:r w:rsidR="00250241" w:rsidRPr="00A93452">
      <w:rPr>
        <w:rStyle w:val="PageNumber"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F4020C"/>
    <w:multiLevelType w:val="hybridMultilevel"/>
    <w:tmpl w:val="CBB8DA5C"/>
    <w:lvl w:ilvl="0" w:tplc="1208FCF4">
      <w:start w:val="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8C74A46"/>
    <w:multiLevelType w:val="hybridMultilevel"/>
    <w:tmpl w:val="9CDACF8E"/>
    <w:lvl w:ilvl="0" w:tplc="49B2B07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B1IGBkYm5samBko6SsGpxcWZ+XkgBUa1ADZmkHksAAAA"/>
  </w:docVars>
  <w:rsids>
    <w:rsidRoot w:val="00604FD2"/>
    <w:rsid w:val="00055BC1"/>
    <w:rsid w:val="000B060F"/>
    <w:rsid w:val="000D75F6"/>
    <w:rsid w:val="000E49F6"/>
    <w:rsid w:val="00102305"/>
    <w:rsid w:val="00126B76"/>
    <w:rsid w:val="00190048"/>
    <w:rsid w:val="001912F1"/>
    <w:rsid w:val="001A11A9"/>
    <w:rsid w:val="001B3C4D"/>
    <w:rsid w:val="001C30A8"/>
    <w:rsid w:val="0021111C"/>
    <w:rsid w:val="00250241"/>
    <w:rsid w:val="00255008"/>
    <w:rsid w:val="00285487"/>
    <w:rsid w:val="00296415"/>
    <w:rsid w:val="00306DA1"/>
    <w:rsid w:val="00317ACD"/>
    <w:rsid w:val="00335ACD"/>
    <w:rsid w:val="003441E1"/>
    <w:rsid w:val="003635A0"/>
    <w:rsid w:val="003C4C69"/>
    <w:rsid w:val="003E1A64"/>
    <w:rsid w:val="00493B21"/>
    <w:rsid w:val="004F6D2E"/>
    <w:rsid w:val="004F6DCE"/>
    <w:rsid w:val="005229F3"/>
    <w:rsid w:val="00522AC8"/>
    <w:rsid w:val="00557D34"/>
    <w:rsid w:val="0057476B"/>
    <w:rsid w:val="00583ACC"/>
    <w:rsid w:val="005F44D4"/>
    <w:rsid w:val="00604FD2"/>
    <w:rsid w:val="006143DD"/>
    <w:rsid w:val="00631E8F"/>
    <w:rsid w:val="006324F0"/>
    <w:rsid w:val="006467D0"/>
    <w:rsid w:val="006507C6"/>
    <w:rsid w:val="00662118"/>
    <w:rsid w:val="006C3C3C"/>
    <w:rsid w:val="006D646C"/>
    <w:rsid w:val="00734855"/>
    <w:rsid w:val="0077097B"/>
    <w:rsid w:val="007B7E2C"/>
    <w:rsid w:val="007D1240"/>
    <w:rsid w:val="007F6F06"/>
    <w:rsid w:val="00825379"/>
    <w:rsid w:val="0086557C"/>
    <w:rsid w:val="00887E9D"/>
    <w:rsid w:val="008927BF"/>
    <w:rsid w:val="008A176E"/>
    <w:rsid w:val="008D553B"/>
    <w:rsid w:val="008D59AE"/>
    <w:rsid w:val="008E5E37"/>
    <w:rsid w:val="00987FA4"/>
    <w:rsid w:val="009B1B1D"/>
    <w:rsid w:val="009D0479"/>
    <w:rsid w:val="009F5C3E"/>
    <w:rsid w:val="009F5F66"/>
    <w:rsid w:val="009F7AEA"/>
    <w:rsid w:val="00A93452"/>
    <w:rsid w:val="00AA12CA"/>
    <w:rsid w:val="00AC6DC3"/>
    <w:rsid w:val="00B2205D"/>
    <w:rsid w:val="00C13353"/>
    <w:rsid w:val="00C35008"/>
    <w:rsid w:val="00C90656"/>
    <w:rsid w:val="00CE4032"/>
    <w:rsid w:val="00D16EA3"/>
    <w:rsid w:val="00D610EA"/>
    <w:rsid w:val="00D87895"/>
    <w:rsid w:val="00D926AC"/>
    <w:rsid w:val="00DA360E"/>
    <w:rsid w:val="00DD1715"/>
    <w:rsid w:val="00E27D09"/>
    <w:rsid w:val="00E36A2A"/>
    <w:rsid w:val="00E57E32"/>
    <w:rsid w:val="00E771B3"/>
    <w:rsid w:val="00EB324A"/>
    <w:rsid w:val="00EE0B45"/>
    <w:rsid w:val="00F132BE"/>
    <w:rsid w:val="00F41651"/>
    <w:rsid w:val="00F47313"/>
    <w:rsid w:val="00F478FF"/>
    <w:rsid w:val="00F72480"/>
    <w:rsid w:val="00F85C3E"/>
    <w:rsid w:val="00F90510"/>
    <w:rsid w:val="00FE42A0"/>
    <w:rsid w:val="00FF5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102B28"/>
  <w15:chartTrackingRefBased/>
  <w15:docId w15:val="{1C32FFD9-6717-43B9-B286-DD7D8DC84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ListParagraph">
    <w:name w:val="List Paragraph"/>
    <w:basedOn w:val="Normal"/>
    <w:uiPriority w:val="34"/>
    <w:qFormat/>
    <w:rsid w:val="00A93452"/>
    <w:pPr>
      <w:ind w:left="720"/>
    </w:pPr>
  </w:style>
  <w:style w:type="character" w:customStyle="1" w:styleId="HeaderChar">
    <w:name w:val="Header Char"/>
    <w:link w:val="Header"/>
    <w:rsid w:val="007B7E2C"/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9D0479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81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ve Output Programs</vt:lpstr>
    </vt:vector>
  </TitlesOfParts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ve Output Programs</dc:title>
  <dc:subject/>
  <dc:creator>Dennis Rainey</dc:creator>
  <cp:keywords/>
  <cp:lastModifiedBy>Med Mogasemi</cp:lastModifiedBy>
  <cp:revision>6</cp:revision>
  <cp:lastPrinted>2011-08-29T05:12:00Z</cp:lastPrinted>
  <dcterms:created xsi:type="dcterms:W3CDTF">2016-02-08T19:27:00Z</dcterms:created>
  <dcterms:modified xsi:type="dcterms:W3CDTF">2020-06-15T22:23:00Z</dcterms:modified>
</cp:coreProperties>
</file>